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E0FFB" w14:textId="77777777" w:rsidR="001D6067" w:rsidRPr="00DF0DC6" w:rsidRDefault="002D380E" w:rsidP="0013298F">
      <w:pPr>
        <w:jc w:val="both"/>
      </w:pPr>
      <w:r>
        <w:t xml:space="preserve">                                                                   </w:t>
      </w:r>
      <w:r w:rsidR="001D6067">
        <w:rPr>
          <w:noProof/>
          <w:lang w:val="en-IN" w:eastAsia="en-IN"/>
        </w:rPr>
        <w:drawing>
          <wp:inline distT="0" distB="0" distL="0" distR="0" wp14:anchorId="5A30C8FC" wp14:editId="07777777">
            <wp:extent cx="1542247" cy="469265"/>
            <wp:effectExtent l="38100" t="0" r="39370" b="450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nal 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448" cy="497319"/>
                    </a:xfrm>
                    <a:prstGeom prst="rect">
                      <a:avLst/>
                    </a:prstGeom>
                    <a:effectLst>
                      <a:glow rad="127000">
                        <a:schemeClr val="accent1">
                          <a:alpha val="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3145"/>
        <w:gridCol w:w="6773"/>
      </w:tblGrid>
      <w:tr w:rsidR="008122CF" w14:paraId="5335E51B" w14:textId="77777777" w:rsidTr="4DE7BB86">
        <w:trPr>
          <w:trHeight w:val="855"/>
        </w:trPr>
        <w:tc>
          <w:tcPr>
            <w:tcW w:w="3145" w:type="dxa"/>
          </w:tcPr>
          <w:p w14:paraId="3D36F44C" w14:textId="5BDB573A" w:rsidR="008122CF" w:rsidRPr="008122CF" w:rsidRDefault="0F0126C7" w:rsidP="0F0126C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F0126C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roject Title </w:t>
            </w:r>
          </w:p>
        </w:tc>
        <w:tc>
          <w:tcPr>
            <w:tcW w:w="6773" w:type="dxa"/>
          </w:tcPr>
          <w:p w14:paraId="672A6659" w14:textId="571252B1" w:rsidR="008122CF" w:rsidRPr="008122CF" w:rsidRDefault="00F178AA" w:rsidP="04B971DE">
            <w:pPr>
              <w:spacing w:after="120" w:line="264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vie Analytics</w:t>
            </w:r>
          </w:p>
        </w:tc>
      </w:tr>
      <w:tr w:rsidR="008122CF" w14:paraId="4A03DB8A" w14:textId="77777777" w:rsidTr="4DE7BB86">
        <w:trPr>
          <w:trHeight w:val="548"/>
        </w:trPr>
        <w:tc>
          <w:tcPr>
            <w:tcW w:w="3145" w:type="dxa"/>
          </w:tcPr>
          <w:p w14:paraId="35095714" w14:textId="77777777" w:rsidR="008122CF" w:rsidRPr="008122CF" w:rsidRDefault="008122CF" w:rsidP="008122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8122CF">
              <w:rPr>
                <w:rFonts w:ascii="Arial" w:hAnsi="Arial" w:cs="Arial"/>
                <w:b/>
                <w:sz w:val="24"/>
                <w:szCs w:val="24"/>
              </w:rPr>
              <w:t xml:space="preserve">Technologies </w:t>
            </w:r>
          </w:p>
        </w:tc>
        <w:tc>
          <w:tcPr>
            <w:tcW w:w="6773" w:type="dxa"/>
          </w:tcPr>
          <w:p w14:paraId="2338B8BA" w14:textId="1223D386" w:rsidR="4DE7BB86" w:rsidRDefault="00F65EC0" w:rsidP="4DE7BB86">
            <w:pPr>
              <w:spacing w:after="120" w:line="264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BigData</w:t>
            </w:r>
            <w:proofErr w:type="spellEnd"/>
          </w:p>
          <w:p w14:paraId="0A37501D" w14:textId="77777777" w:rsidR="008122CF" w:rsidRPr="008122CF" w:rsidRDefault="008122CF" w:rsidP="0013298F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122CF" w14:paraId="643AC170" w14:textId="77777777" w:rsidTr="4DE7BB86">
        <w:trPr>
          <w:trHeight w:val="248"/>
        </w:trPr>
        <w:tc>
          <w:tcPr>
            <w:tcW w:w="3145" w:type="dxa"/>
          </w:tcPr>
          <w:p w14:paraId="01F09BA3" w14:textId="77777777" w:rsidR="008122CF" w:rsidRPr="008122CF" w:rsidRDefault="008122CF" w:rsidP="008122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8122CF">
              <w:rPr>
                <w:rFonts w:ascii="Arial" w:hAnsi="Arial" w:cs="Arial"/>
                <w:b/>
                <w:sz w:val="24"/>
                <w:szCs w:val="24"/>
              </w:rPr>
              <w:t xml:space="preserve">Domain </w:t>
            </w:r>
          </w:p>
        </w:tc>
        <w:tc>
          <w:tcPr>
            <w:tcW w:w="6773" w:type="dxa"/>
          </w:tcPr>
          <w:p w14:paraId="7A4C650B" w14:textId="5067BDFE" w:rsidR="008122CF" w:rsidRPr="008122CF" w:rsidRDefault="00AE2713" w:rsidP="1588077A">
            <w:pPr>
              <w:spacing w:after="120" w:line="264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ntertainment </w:t>
            </w:r>
          </w:p>
        </w:tc>
      </w:tr>
      <w:tr w:rsidR="008122CF" w14:paraId="148B2254" w14:textId="77777777" w:rsidTr="4DE7BB86">
        <w:trPr>
          <w:trHeight w:val="510"/>
        </w:trPr>
        <w:tc>
          <w:tcPr>
            <w:tcW w:w="3145" w:type="dxa"/>
          </w:tcPr>
          <w:p w14:paraId="6903F531" w14:textId="085E7F52" w:rsidR="008122CF" w:rsidRPr="008122CF" w:rsidRDefault="0F0126C7" w:rsidP="0F0126C7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F0126C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roject Difficulties level </w:t>
            </w:r>
          </w:p>
        </w:tc>
        <w:tc>
          <w:tcPr>
            <w:tcW w:w="6773" w:type="dxa"/>
          </w:tcPr>
          <w:p w14:paraId="5DAB6C7B" w14:textId="750ACE48" w:rsidR="008122CF" w:rsidRPr="008122CF" w:rsidRDefault="00F65EC0" w:rsidP="00B168E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igh</w:t>
            </w:r>
          </w:p>
        </w:tc>
      </w:tr>
    </w:tbl>
    <w:p w14:paraId="02EB378F" w14:textId="77777777" w:rsidR="001D6067" w:rsidRPr="001D6067" w:rsidRDefault="001D6067" w:rsidP="0013298F">
      <w:pPr>
        <w:jc w:val="both"/>
      </w:pPr>
    </w:p>
    <w:p w14:paraId="35374C6A" w14:textId="7AB2AC86" w:rsidR="001D6067" w:rsidRDefault="4DE7BB86" w:rsidP="21700795">
      <w:pPr>
        <w:spacing w:line="259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4DE7BB86">
        <w:rPr>
          <w:rFonts w:ascii="Arial" w:hAnsi="Arial" w:cs="Arial"/>
          <w:b/>
          <w:bCs/>
          <w:sz w:val="28"/>
          <w:szCs w:val="28"/>
        </w:rPr>
        <w:t>Problem Statement:</w:t>
      </w:r>
    </w:p>
    <w:p w14:paraId="26DCDF03" w14:textId="02FF61C3" w:rsidR="00F178AA" w:rsidRPr="00254E60" w:rsidRDefault="00F178AA" w:rsidP="21700795">
      <w:p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 xml:space="preserve">Develop a big data based project using spark and </w:t>
      </w:r>
      <w:proofErr w:type="spellStart"/>
      <w:r w:rsidRPr="00254E60">
        <w:rPr>
          <w:rFonts w:ascii="Arial" w:hAnsi="Arial" w:cs="Arial"/>
          <w:bCs/>
          <w:sz w:val="24"/>
          <w:szCs w:val="24"/>
        </w:rPr>
        <w:t>scala</w:t>
      </w:r>
      <w:proofErr w:type="spellEnd"/>
      <w:r w:rsidRPr="00254E60">
        <w:rPr>
          <w:rFonts w:ascii="Arial" w:hAnsi="Arial" w:cs="Arial"/>
          <w:bCs/>
          <w:sz w:val="24"/>
          <w:szCs w:val="24"/>
        </w:rPr>
        <w:t xml:space="preserve"> to answer few analytical questions on semi-structured dataset </w:t>
      </w:r>
      <w:proofErr w:type="spellStart"/>
      <w:r w:rsidRPr="00254E60">
        <w:rPr>
          <w:rFonts w:ascii="Arial" w:hAnsi="Arial" w:cs="Arial"/>
          <w:bCs/>
          <w:sz w:val="24"/>
          <w:szCs w:val="24"/>
        </w:rPr>
        <w:t>MovieLens</w:t>
      </w:r>
      <w:proofErr w:type="spellEnd"/>
      <w:r w:rsidRPr="00254E60">
        <w:rPr>
          <w:rFonts w:ascii="Arial" w:hAnsi="Arial" w:cs="Arial"/>
          <w:bCs/>
          <w:sz w:val="24"/>
          <w:szCs w:val="24"/>
        </w:rPr>
        <w:t xml:space="preserve"> dataset containing a million records. </w:t>
      </w:r>
    </w:p>
    <w:p w14:paraId="1A562BF1" w14:textId="32B20817" w:rsidR="00F178AA" w:rsidRPr="00254E60" w:rsidRDefault="00F178AA" w:rsidP="21700795">
      <w:p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Following task need to be implemented:</w:t>
      </w:r>
    </w:p>
    <w:p w14:paraId="72ED388A" w14:textId="289F7900" w:rsidR="00F178AA" w:rsidRPr="00254E60" w:rsidRDefault="00F178AA" w:rsidP="00F178AA">
      <w:pPr>
        <w:pStyle w:val="ListParagraph"/>
        <w:numPr>
          <w:ilvl w:val="0"/>
          <w:numId w:val="11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Use of Spark RDD</w:t>
      </w:r>
    </w:p>
    <w:p w14:paraId="08F1C0FB" w14:textId="37C3DC19" w:rsidR="00F178AA" w:rsidRPr="00254E60" w:rsidRDefault="00F178AA" w:rsidP="00F178AA">
      <w:pPr>
        <w:pStyle w:val="ListParagraph"/>
        <w:numPr>
          <w:ilvl w:val="0"/>
          <w:numId w:val="11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Spark SQL</w:t>
      </w:r>
    </w:p>
    <w:p w14:paraId="6B20C61F" w14:textId="3B705F66" w:rsidR="00F178AA" w:rsidRPr="00254E60" w:rsidRDefault="00F178AA" w:rsidP="00F178AA">
      <w:pPr>
        <w:pStyle w:val="ListParagraph"/>
        <w:numPr>
          <w:ilvl w:val="0"/>
          <w:numId w:val="11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 xml:space="preserve">Spark </w:t>
      </w:r>
      <w:r w:rsidR="00AE2713" w:rsidRPr="00254E60">
        <w:rPr>
          <w:rFonts w:ascii="Arial" w:hAnsi="Arial" w:cs="Arial"/>
          <w:bCs/>
          <w:sz w:val="24"/>
          <w:szCs w:val="24"/>
        </w:rPr>
        <w:t>Data frame</w:t>
      </w:r>
    </w:p>
    <w:p w14:paraId="4993AD8F" w14:textId="092D1DC4" w:rsidR="00AE2713" w:rsidRPr="00254E60" w:rsidRDefault="00AE2713" w:rsidP="00AE2713">
      <w:pPr>
        <w:spacing w:line="259" w:lineRule="auto"/>
        <w:ind w:left="360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Use spark shell using Scala API.</w:t>
      </w:r>
    </w:p>
    <w:p w14:paraId="22DB90E4" w14:textId="6782392A" w:rsidR="00AE2713" w:rsidRPr="00254E60" w:rsidRDefault="00AE2713" w:rsidP="00AE2713">
      <w:pPr>
        <w:spacing w:line="259" w:lineRule="auto"/>
        <w:ind w:left="360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Perform necessary analysis to draw useful insights about the users and movies by leveraging different form of Spark APIs.</w:t>
      </w:r>
    </w:p>
    <w:p w14:paraId="0B47B669" w14:textId="77777777" w:rsidR="00254E60" w:rsidRPr="00254E60" w:rsidRDefault="00254E60" w:rsidP="00254E60">
      <w:pPr>
        <w:spacing w:line="259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54E60">
        <w:rPr>
          <w:rFonts w:ascii="Arial" w:hAnsi="Arial" w:cs="Arial"/>
          <w:b/>
          <w:bCs/>
          <w:sz w:val="24"/>
          <w:szCs w:val="24"/>
        </w:rPr>
        <w:t>Analytical Queries:</w:t>
      </w:r>
    </w:p>
    <w:p w14:paraId="592D854D" w14:textId="1D013670" w:rsidR="00254E60" w:rsidRPr="00254E60" w:rsidRDefault="00254E60" w:rsidP="00254E60">
      <w:pPr>
        <w:pStyle w:val="ListParagraph"/>
        <w:numPr>
          <w:ilvl w:val="0"/>
          <w:numId w:val="18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What are the top 10 most viewed movies?</w:t>
      </w:r>
    </w:p>
    <w:p w14:paraId="425FCCCA" w14:textId="7957E291" w:rsidR="00254E60" w:rsidRPr="00254E60" w:rsidRDefault="00254E60" w:rsidP="00254E60">
      <w:pPr>
        <w:pStyle w:val="ListParagraph"/>
        <w:numPr>
          <w:ilvl w:val="0"/>
          <w:numId w:val="18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What are the distinct list of genres available?</w:t>
      </w:r>
    </w:p>
    <w:p w14:paraId="704037D9" w14:textId="661A9F3E" w:rsidR="00254E60" w:rsidRPr="00254E60" w:rsidRDefault="00254E60" w:rsidP="00254E60">
      <w:pPr>
        <w:pStyle w:val="ListParagraph"/>
        <w:numPr>
          <w:ilvl w:val="0"/>
          <w:numId w:val="18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How many movies for each genre?</w:t>
      </w:r>
    </w:p>
    <w:p w14:paraId="6AAB7132" w14:textId="622EE3DF" w:rsidR="00254E60" w:rsidRPr="00254E60" w:rsidRDefault="00254E60" w:rsidP="00254E60">
      <w:pPr>
        <w:pStyle w:val="ListParagraph"/>
        <w:numPr>
          <w:ilvl w:val="0"/>
          <w:numId w:val="18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How many movies are starting with numbers or letters (Example: Starting with 1/2/</w:t>
      </w:r>
      <w:proofErr w:type="gramStart"/>
      <w:r w:rsidRPr="00254E60">
        <w:rPr>
          <w:rFonts w:ascii="Arial" w:hAnsi="Arial" w:cs="Arial"/>
          <w:bCs/>
          <w:sz w:val="24"/>
          <w:szCs w:val="24"/>
        </w:rPr>
        <w:t>3..</w:t>
      </w:r>
      <w:proofErr w:type="gramEnd"/>
      <w:r w:rsidRPr="00254E60">
        <w:rPr>
          <w:rFonts w:ascii="Arial" w:hAnsi="Arial" w:cs="Arial"/>
          <w:bCs/>
          <w:sz w:val="24"/>
          <w:szCs w:val="24"/>
        </w:rPr>
        <w:t>/A/B/C..Z)?</w:t>
      </w:r>
    </w:p>
    <w:p w14:paraId="4E22849F" w14:textId="6BAC276A" w:rsidR="00254E60" w:rsidRPr="00254E60" w:rsidRDefault="00254E60" w:rsidP="00254E60">
      <w:pPr>
        <w:pStyle w:val="ListParagraph"/>
        <w:numPr>
          <w:ilvl w:val="0"/>
          <w:numId w:val="18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List the latest released movies</w:t>
      </w:r>
    </w:p>
    <w:p w14:paraId="1D46B276" w14:textId="77777777" w:rsidR="00254E60" w:rsidRPr="00254E60" w:rsidRDefault="00254E60" w:rsidP="00254E60">
      <w:pPr>
        <w:spacing w:line="259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54E60">
        <w:rPr>
          <w:rFonts w:ascii="Arial" w:hAnsi="Arial" w:cs="Arial"/>
          <w:b/>
          <w:bCs/>
          <w:sz w:val="24"/>
          <w:szCs w:val="24"/>
        </w:rPr>
        <w:t>Spark SQL</w:t>
      </w:r>
    </w:p>
    <w:p w14:paraId="3C392585" w14:textId="1BA62C89" w:rsidR="00254E60" w:rsidRPr="00254E60" w:rsidRDefault="00254E60" w:rsidP="00254E60">
      <w:pPr>
        <w:pStyle w:val="ListParagraph"/>
        <w:numPr>
          <w:ilvl w:val="0"/>
          <w:numId w:val="16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Create tables for movies.dat, users.dat and ratings.dat: Saving Tables from Spark SQL</w:t>
      </w:r>
    </w:p>
    <w:p w14:paraId="7761322F" w14:textId="42E49CEC" w:rsidR="00254E60" w:rsidRPr="00254E60" w:rsidRDefault="00254E60" w:rsidP="00254E60">
      <w:pPr>
        <w:pStyle w:val="ListParagraph"/>
        <w:numPr>
          <w:ilvl w:val="0"/>
          <w:numId w:val="16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Find the list of the oldest released movies.</w:t>
      </w:r>
    </w:p>
    <w:p w14:paraId="66CF313A" w14:textId="2E30BD01" w:rsidR="00254E60" w:rsidRPr="00254E60" w:rsidRDefault="00254E60" w:rsidP="00254E60">
      <w:pPr>
        <w:pStyle w:val="ListParagraph"/>
        <w:numPr>
          <w:ilvl w:val="0"/>
          <w:numId w:val="16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How many movies are released each year?</w:t>
      </w:r>
    </w:p>
    <w:p w14:paraId="35A07D86" w14:textId="5AE71768" w:rsidR="00254E60" w:rsidRPr="00254E60" w:rsidRDefault="00254E60" w:rsidP="00254E60">
      <w:pPr>
        <w:pStyle w:val="ListParagraph"/>
        <w:numPr>
          <w:ilvl w:val="0"/>
          <w:numId w:val="16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How many number of movies are there for each rating?</w:t>
      </w:r>
    </w:p>
    <w:p w14:paraId="68FC5665" w14:textId="16560629" w:rsidR="00254E60" w:rsidRPr="00254E60" w:rsidRDefault="00254E60" w:rsidP="00254E60">
      <w:pPr>
        <w:pStyle w:val="ListParagraph"/>
        <w:numPr>
          <w:ilvl w:val="0"/>
          <w:numId w:val="16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How many users have rated each movie?</w:t>
      </w:r>
    </w:p>
    <w:p w14:paraId="338B3CEE" w14:textId="41DFC762" w:rsidR="00254E60" w:rsidRPr="00254E60" w:rsidRDefault="00254E60" w:rsidP="00254E60">
      <w:pPr>
        <w:pStyle w:val="ListParagraph"/>
        <w:numPr>
          <w:ilvl w:val="0"/>
          <w:numId w:val="16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What is the total rating for each movie?</w:t>
      </w:r>
    </w:p>
    <w:p w14:paraId="7FAD40F0" w14:textId="77ACD90C" w:rsidR="00254E60" w:rsidRPr="00254E60" w:rsidRDefault="00254E60" w:rsidP="00254E60">
      <w:pPr>
        <w:pStyle w:val="ListParagraph"/>
        <w:numPr>
          <w:ilvl w:val="0"/>
          <w:numId w:val="16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What is the average rating for each movie?</w:t>
      </w:r>
    </w:p>
    <w:p w14:paraId="34A12628" w14:textId="51835847" w:rsidR="00254E60" w:rsidRPr="00254E60" w:rsidRDefault="00254E60" w:rsidP="00254E60">
      <w:pPr>
        <w:spacing w:line="259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54E60">
        <w:rPr>
          <w:rFonts w:ascii="Arial" w:hAnsi="Arial" w:cs="Arial"/>
          <w:b/>
          <w:bCs/>
          <w:sz w:val="24"/>
          <w:szCs w:val="24"/>
        </w:rPr>
        <w:lastRenderedPageBreak/>
        <w:t>Spark Data Frames</w:t>
      </w:r>
    </w:p>
    <w:p w14:paraId="2541A6D2" w14:textId="31511B5F" w:rsidR="00254E60" w:rsidRPr="00254E60" w:rsidRDefault="00254E60" w:rsidP="00254E60">
      <w:pPr>
        <w:pStyle w:val="ListParagraph"/>
        <w:numPr>
          <w:ilvl w:val="0"/>
          <w:numId w:val="17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Prepare Movies data: Extracting the Year and Genre from the Text</w:t>
      </w:r>
    </w:p>
    <w:p w14:paraId="62A99B68" w14:textId="5D94C6E5" w:rsidR="00254E60" w:rsidRPr="00254E60" w:rsidRDefault="00254E60" w:rsidP="00254E60">
      <w:pPr>
        <w:pStyle w:val="ListParagraph"/>
        <w:numPr>
          <w:ilvl w:val="0"/>
          <w:numId w:val="17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Prepare Users data: Loading a double delimited csv file</w:t>
      </w:r>
    </w:p>
    <w:p w14:paraId="1FBBCBCF" w14:textId="046C378D" w:rsidR="00254E60" w:rsidRPr="00254E60" w:rsidRDefault="00254E60" w:rsidP="00254E60">
      <w:pPr>
        <w:pStyle w:val="ListParagraph"/>
        <w:numPr>
          <w:ilvl w:val="0"/>
          <w:numId w:val="17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Prepare Ratings data: Programmatically specifying a schema for the data frame</w:t>
      </w:r>
    </w:p>
    <w:p w14:paraId="0002677A" w14:textId="2AE7B016" w:rsidR="00254E60" w:rsidRPr="00254E60" w:rsidRDefault="00254E60" w:rsidP="00254E60">
      <w:pPr>
        <w:pStyle w:val="ListParagraph"/>
        <w:numPr>
          <w:ilvl w:val="0"/>
          <w:numId w:val="17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Import Data from URL: Scala</w:t>
      </w:r>
    </w:p>
    <w:p w14:paraId="77485064" w14:textId="20C45A8B" w:rsidR="00254E60" w:rsidRPr="00254E60" w:rsidRDefault="00254E60" w:rsidP="00254E60">
      <w:pPr>
        <w:pStyle w:val="ListParagraph"/>
        <w:numPr>
          <w:ilvl w:val="0"/>
          <w:numId w:val="17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Save table without defining DDL in Hive</w:t>
      </w:r>
    </w:p>
    <w:p w14:paraId="2C410F73" w14:textId="6358D6D1" w:rsidR="00254E60" w:rsidRPr="00254E60" w:rsidRDefault="00254E60" w:rsidP="00254E60">
      <w:pPr>
        <w:pStyle w:val="ListParagraph"/>
        <w:numPr>
          <w:ilvl w:val="0"/>
          <w:numId w:val="17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Broadcast Variable example</w:t>
      </w:r>
    </w:p>
    <w:p w14:paraId="0F32B261" w14:textId="13CA9E32" w:rsidR="00254E60" w:rsidRPr="00254E60" w:rsidRDefault="00254E60" w:rsidP="00254E60">
      <w:pPr>
        <w:pStyle w:val="ListParagraph"/>
        <w:numPr>
          <w:ilvl w:val="0"/>
          <w:numId w:val="17"/>
        </w:numPr>
        <w:spacing w:line="259" w:lineRule="auto"/>
        <w:jc w:val="both"/>
        <w:rPr>
          <w:rFonts w:ascii="Arial" w:hAnsi="Arial" w:cs="Arial"/>
          <w:bCs/>
          <w:sz w:val="24"/>
          <w:szCs w:val="24"/>
        </w:rPr>
      </w:pPr>
      <w:r w:rsidRPr="00254E60">
        <w:rPr>
          <w:rFonts w:ascii="Arial" w:hAnsi="Arial" w:cs="Arial"/>
          <w:bCs/>
          <w:sz w:val="24"/>
          <w:szCs w:val="24"/>
        </w:rPr>
        <w:t>Accumulator example</w:t>
      </w:r>
    </w:p>
    <w:p w14:paraId="026443DF" w14:textId="77777777" w:rsidR="00F178AA" w:rsidRDefault="00F178AA" w:rsidP="21700795">
      <w:pPr>
        <w:spacing w:line="259" w:lineRule="auto"/>
        <w:jc w:val="both"/>
        <w:rPr>
          <w:rFonts w:ascii="Arial" w:hAnsi="Arial" w:cs="Arial"/>
          <w:b/>
          <w:bCs/>
          <w:sz w:val="28"/>
          <w:szCs w:val="28"/>
        </w:rPr>
      </w:pPr>
    </w:p>
    <w:p w14:paraId="7CE5E039" w14:textId="0DB2FE92" w:rsidR="00B168E4" w:rsidRDefault="00F178AA" w:rsidP="21700795">
      <w:pPr>
        <w:spacing w:line="259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Dataset: </w:t>
      </w:r>
      <w:hyperlink r:id="rId8" w:history="1">
        <w:r w:rsidRPr="00260235">
          <w:rPr>
            <w:rStyle w:val="Hyperlink"/>
            <w:rFonts w:ascii="Arial" w:hAnsi="Arial" w:cs="Arial"/>
            <w:b/>
            <w:bCs/>
            <w:sz w:val="28"/>
            <w:szCs w:val="28"/>
          </w:rPr>
          <w:t>https://grouplens.org/datasets/movielens/1m/</w:t>
        </w:r>
      </w:hyperlink>
    </w:p>
    <w:p w14:paraId="1F4FA2DC" w14:textId="77777777" w:rsidR="00F178AA" w:rsidRDefault="00F178AA" w:rsidP="21700795">
      <w:pPr>
        <w:spacing w:line="259" w:lineRule="auto"/>
        <w:jc w:val="both"/>
        <w:rPr>
          <w:rFonts w:ascii="Arial" w:hAnsi="Arial" w:cs="Arial"/>
          <w:b/>
          <w:bCs/>
          <w:sz w:val="28"/>
          <w:szCs w:val="28"/>
        </w:rPr>
      </w:pPr>
    </w:p>
    <w:p w14:paraId="29E91DBE" w14:textId="7541C4E2" w:rsidR="0013298F" w:rsidRDefault="7196D9D3" w:rsidP="493F3B97">
      <w:pPr>
        <w:jc w:val="both"/>
        <w:rPr>
          <w:rFonts w:ascii="Arial" w:hAnsi="Arial" w:cs="Arial"/>
          <w:b/>
          <w:bCs/>
          <w:sz w:val="28"/>
          <w:szCs w:val="28"/>
        </w:rPr>
      </w:pPr>
      <w:r w:rsidRPr="7196D9D3">
        <w:rPr>
          <w:rFonts w:ascii="Arial" w:hAnsi="Arial" w:cs="Arial"/>
          <w:b/>
          <w:bCs/>
          <w:sz w:val="28"/>
          <w:szCs w:val="28"/>
        </w:rPr>
        <w:t>Project Evaluation metrics:</w:t>
      </w:r>
    </w:p>
    <w:p w14:paraId="60061E4C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1C117062" w14:textId="77777777" w:rsidR="0013298F" w:rsidRDefault="0013298F" w:rsidP="0013298F">
      <w:pPr>
        <w:shd w:val="clear" w:color="auto" w:fill="FFFFFF"/>
        <w:spacing w:after="60" w:line="240" w:lineRule="auto"/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Code: </w:t>
      </w:r>
    </w:p>
    <w:p w14:paraId="29CCE27B" w14:textId="77777777" w:rsidR="0013298F" w:rsidRDefault="0013298F" w:rsidP="0013298F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You are supposed to write a code in a modular fashion</w:t>
      </w:r>
    </w:p>
    <w:p w14:paraId="4D228C1D" w14:textId="77777777" w:rsidR="0013298F" w:rsidRPr="0013298F" w:rsidRDefault="0013298F" w:rsidP="0013298F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Safe: It can be used without causing harm.</w:t>
      </w:r>
    </w:p>
    <w:p w14:paraId="2CD2DD8A" w14:textId="77777777" w:rsidR="0013298F" w:rsidRPr="0013298F" w:rsidRDefault="0013298F" w:rsidP="0013298F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Testable: It can be tested at the code level.</w:t>
      </w:r>
    </w:p>
    <w:p w14:paraId="3F755092" w14:textId="77777777" w:rsidR="0013298F" w:rsidRPr="0013298F" w:rsidRDefault="0013298F" w:rsidP="0013298F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Maintainable: It can be maintained, even as your codebase grows.</w:t>
      </w:r>
    </w:p>
    <w:p w14:paraId="235BAF57" w14:textId="2003B3F1" w:rsidR="0013298F" w:rsidRDefault="4DE7BB86" w:rsidP="4DE7BB86">
      <w:pPr>
        <w:pStyle w:val="ListParagraph"/>
        <w:numPr>
          <w:ilvl w:val="0"/>
          <w:numId w:val="6"/>
        </w:numPr>
        <w:shd w:val="clear" w:color="auto" w:fill="FFFFFF" w:themeFill="background1"/>
        <w:spacing w:after="60" w:line="240" w:lineRule="auto"/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4DE7BB86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Portable: It works the same in every environment (operating system) </w:t>
      </w:r>
    </w:p>
    <w:p w14:paraId="7286DF3D" w14:textId="2737C614" w:rsidR="0013298F" w:rsidRDefault="4DE7BB86" w:rsidP="4DE7BB86">
      <w:pPr>
        <w:pStyle w:val="ListParagraph"/>
        <w:numPr>
          <w:ilvl w:val="0"/>
          <w:numId w:val="6"/>
        </w:numPr>
        <w:shd w:val="clear" w:color="auto" w:fill="FFFFFF" w:themeFill="background1"/>
        <w:spacing w:after="60" w:line="240" w:lineRule="auto"/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4DE7BB86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You have to maintain your code on GitHub.</w:t>
      </w:r>
    </w:p>
    <w:p w14:paraId="7E776AC9" w14:textId="0717B2AB" w:rsidR="0013298F" w:rsidRDefault="4DE7BB86" w:rsidP="4DE7BB86">
      <w:pPr>
        <w:pStyle w:val="ListParagraph"/>
        <w:numPr>
          <w:ilvl w:val="0"/>
          <w:numId w:val="6"/>
        </w:numPr>
        <w:shd w:val="clear" w:color="auto" w:fill="FFFFFF" w:themeFill="background1"/>
        <w:spacing w:after="60" w:line="240" w:lineRule="auto"/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4DE7BB86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You have to keep your GitHub repo public so that anyone can check your code. </w:t>
      </w:r>
    </w:p>
    <w:p w14:paraId="02C49320" w14:textId="77777777" w:rsidR="0013298F" w:rsidRDefault="0013298F" w:rsidP="0013298F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Proper readme file you have to maintain for any project development. </w:t>
      </w:r>
    </w:p>
    <w:p w14:paraId="43B4F52A" w14:textId="77777777" w:rsidR="0013298F" w:rsidRDefault="0013298F" w:rsidP="0013298F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You should include basic workflow and execution of the entire project in the readme file on GitHub </w:t>
      </w:r>
    </w:p>
    <w:p w14:paraId="224DFC64" w14:textId="77777777" w:rsidR="0013298F" w:rsidRPr="0013298F" w:rsidRDefault="0013298F" w:rsidP="0013298F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Follow the coding standards: </w:t>
      </w:r>
      <w:hyperlink r:id="rId9" w:history="1">
        <w:r w:rsidRPr="0013298F">
          <w:rPr>
            <w:rStyle w:val="Hyperlink"/>
            <w:rFonts w:ascii="Microsoft Sans Serif" w:eastAsia="Times New Roman" w:hAnsi="Microsoft Sans Serif" w:cs="Microsoft Sans Serif"/>
            <w:sz w:val="24"/>
            <w:szCs w:val="24"/>
          </w:rPr>
          <w:t>https://www.python.org/dev/peps/pep-0008/</w:t>
        </w:r>
      </w:hyperlink>
    </w:p>
    <w:p w14:paraId="44EAFD9C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41EF999C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Database: </w:t>
      </w:r>
    </w:p>
    <w:p w14:paraId="75A9E87E" w14:textId="77777777" w:rsidR="0013298F" w:rsidRPr="0013298F" w:rsidRDefault="0013298F" w:rsidP="0013298F">
      <w:pPr>
        <w:pStyle w:val="ListParagraph"/>
        <w:numPr>
          <w:ilvl w:val="0"/>
          <w:numId w:val="8"/>
        </w:num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Y</w:t>
      </w: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ou are supposed to use a given dataset for this project which is a Cassandra database. </w:t>
      </w:r>
    </w:p>
    <w:p w14:paraId="41E66F1B" w14:textId="77777777" w:rsidR="0013298F" w:rsidRDefault="00000000" w:rsidP="0013298F">
      <w:pPr>
        <w:pStyle w:val="ListParagraph"/>
        <w:numPr>
          <w:ilvl w:val="0"/>
          <w:numId w:val="8"/>
        </w:numPr>
        <w:jc w:val="both"/>
      </w:pPr>
      <w:hyperlink r:id="rId10" w:tgtFrame="_blank" w:history="1">
        <w:r w:rsidR="0013298F" w:rsidRPr="0013298F">
          <w:rPr>
            <w:rStyle w:val="Hyperlink"/>
            <w:rFonts w:ascii="Arial" w:hAnsi="Arial" w:cs="Arial"/>
            <w:color w:val="1155CC"/>
            <w:sz w:val="23"/>
            <w:szCs w:val="23"/>
            <w:shd w:val="clear" w:color="auto" w:fill="FFFFFF"/>
          </w:rPr>
          <w:t>https://astra.dev/ineuron</w:t>
        </w:r>
      </w:hyperlink>
    </w:p>
    <w:p w14:paraId="780A03C9" w14:textId="1F8D05AE" w:rsidR="0013298F" w:rsidRDefault="0013298F" w:rsidP="4DE7BB86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6A993946" w14:textId="46D04568" w:rsidR="0013298F" w:rsidRDefault="4DE7BB86" w:rsidP="4DE7BB86">
      <w:pPr>
        <w:jc w:val="both"/>
        <w:rPr>
          <w:rFonts w:ascii="Arial" w:hAnsi="Arial" w:cs="Arial"/>
          <w:b/>
          <w:bCs/>
          <w:sz w:val="28"/>
          <w:szCs w:val="28"/>
        </w:rPr>
      </w:pPr>
      <w:r w:rsidRPr="4DE7BB86">
        <w:rPr>
          <w:rFonts w:ascii="Arial" w:hAnsi="Arial" w:cs="Arial"/>
          <w:b/>
          <w:bCs/>
          <w:sz w:val="28"/>
          <w:szCs w:val="28"/>
        </w:rPr>
        <w:t xml:space="preserve">Cloud: </w:t>
      </w:r>
    </w:p>
    <w:p w14:paraId="5B856481" w14:textId="03E2183C" w:rsidR="0013298F" w:rsidRPr="0013298F" w:rsidRDefault="0F0126C7" w:rsidP="0013298F">
      <w:pPr>
        <w:pStyle w:val="ListParagraph"/>
        <w:numPr>
          <w:ilvl w:val="0"/>
          <w:numId w:val="9"/>
        </w:num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F0126C7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You can use any cloud platform for this entire solution hosting like AWS, Azure or GCP </w:t>
      </w:r>
    </w:p>
    <w:p w14:paraId="24F2F9F9" w14:textId="22D4E1D5" w:rsidR="0013298F" w:rsidRDefault="4DE7BB86" w:rsidP="4DE7BB86">
      <w:pPr>
        <w:jc w:val="both"/>
        <w:rPr>
          <w:rFonts w:ascii="Arial" w:hAnsi="Arial" w:cs="Arial"/>
          <w:b/>
          <w:bCs/>
          <w:sz w:val="28"/>
          <w:szCs w:val="28"/>
        </w:rPr>
      </w:pPr>
      <w:r w:rsidRPr="4DE7BB86">
        <w:rPr>
          <w:rFonts w:ascii="Arial" w:hAnsi="Arial" w:cs="Arial"/>
          <w:b/>
          <w:bCs/>
          <w:sz w:val="28"/>
          <w:szCs w:val="28"/>
        </w:rPr>
        <w:t xml:space="preserve">API Details or User Interface: </w:t>
      </w:r>
    </w:p>
    <w:p w14:paraId="794610E7" w14:textId="75BA6D1F" w:rsidR="0013298F" w:rsidRPr="0013298F" w:rsidRDefault="0F0126C7" w:rsidP="0013298F">
      <w:pPr>
        <w:pStyle w:val="ListParagraph"/>
        <w:numPr>
          <w:ilvl w:val="0"/>
          <w:numId w:val="9"/>
        </w:num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F0126C7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lastRenderedPageBreak/>
        <w:t xml:space="preserve">You have to expose your complete solution as an API or try to create a user interface for your model testing. Anything will be fine for us. </w:t>
      </w:r>
    </w:p>
    <w:p w14:paraId="038FD0EB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Logging: </w:t>
      </w:r>
    </w:p>
    <w:p w14:paraId="0AB511A2" w14:textId="77777777" w:rsidR="0013298F" w:rsidRPr="0013298F" w:rsidRDefault="0013298F" w:rsidP="0013298F">
      <w:pPr>
        <w:pStyle w:val="ListParagraph"/>
        <w:numPr>
          <w:ilvl w:val="0"/>
          <w:numId w:val="9"/>
        </w:num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Logging is a must for every action performed by your code</w:t>
      </w:r>
      <w:r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use the python logging library for this</w:t>
      </w: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. </w:t>
      </w:r>
    </w:p>
    <w:p w14:paraId="0FBF0199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Ops Pipeline: </w:t>
      </w:r>
    </w:p>
    <w:p w14:paraId="7F8E4EA6" w14:textId="718D3F09" w:rsidR="0013298F" w:rsidRDefault="4DE7BB86" w:rsidP="0013298F">
      <w:pPr>
        <w:pStyle w:val="ListParagraph"/>
        <w:numPr>
          <w:ilvl w:val="0"/>
          <w:numId w:val="9"/>
        </w:num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4DE7BB86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If possible, you can try to use AI ops pipeline for project delivery Ex. DVC, </w:t>
      </w:r>
      <w:proofErr w:type="spellStart"/>
      <w:r w:rsidRPr="4DE7BB86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MLflow</w:t>
      </w:r>
      <w:proofErr w:type="spellEnd"/>
      <w:r w:rsidRPr="4DE7BB86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, </w:t>
      </w:r>
      <w:proofErr w:type="spellStart"/>
      <w:r w:rsidRPr="4DE7BB86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Sagemaker</w:t>
      </w:r>
      <w:proofErr w:type="spellEnd"/>
      <w:r w:rsidRPr="4DE7BB86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, Azure machine learning studio, Jenkins, Circle CI, Azure DevOps , TFX, Travis CI </w:t>
      </w:r>
    </w:p>
    <w:p w14:paraId="3DEEC669" w14:textId="77777777" w:rsidR="0013298F" w:rsidRDefault="0013298F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</w:p>
    <w:p w14:paraId="3656B9AB" w14:textId="77777777" w:rsidR="0013298F" w:rsidRPr="0013298F" w:rsidRDefault="0013298F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</w:p>
    <w:p w14:paraId="6DB9159A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Deployment: </w:t>
      </w:r>
    </w:p>
    <w:p w14:paraId="7D414321" w14:textId="77777777" w:rsidR="0013298F" w:rsidRPr="0013298F" w:rsidRDefault="0013298F" w:rsidP="0013298F">
      <w:pPr>
        <w:pStyle w:val="ListParagraph"/>
        <w:numPr>
          <w:ilvl w:val="0"/>
          <w:numId w:val="9"/>
        </w:num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Y</w:t>
      </w: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ou can host your model in the cloud platform, edge devices, or maybe local, but with a proper justification of your system design. </w:t>
      </w:r>
    </w:p>
    <w:p w14:paraId="276C8533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olutions Design: </w:t>
      </w:r>
    </w:p>
    <w:p w14:paraId="17436BA5" w14:textId="21A8D722" w:rsidR="0013298F" w:rsidRPr="0013298F" w:rsidRDefault="0F0126C7" w:rsidP="0F0126C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b/>
          <w:bCs/>
          <w:sz w:val="28"/>
          <w:szCs w:val="28"/>
        </w:rPr>
      </w:pPr>
      <w:r w:rsidRPr="0F0126C7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You have to submit complete solution design strategies in HLD and LLD document</w:t>
      </w:r>
      <w:r w:rsidRPr="0F0126C7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53A7F413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ystem Architecture: </w:t>
      </w:r>
    </w:p>
    <w:p w14:paraId="353C0F98" w14:textId="77777777" w:rsidR="0013298F" w:rsidRPr="0013298F" w:rsidRDefault="0013298F" w:rsidP="0013298F">
      <w:pPr>
        <w:pStyle w:val="ListParagraph"/>
        <w:numPr>
          <w:ilvl w:val="0"/>
          <w:numId w:val="9"/>
        </w:num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You have to submit a system architecture design in your wireframe document and architecture document. </w:t>
      </w:r>
    </w:p>
    <w:p w14:paraId="7AB7672F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Latency for model response: </w:t>
      </w:r>
    </w:p>
    <w:p w14:paraId="64C07B68" w14:textId="77677A3B" w:rsidR="0013298F" w:rsidRPr="0013298F" w:rsidRDefault="0F0126C7" w:rsidP="0F0126C7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b/>
          <w:bCs/>
          <w:sz w:val="28"/>
          <w:szCs w:val="28"/>
        </w:rPr>
      </w:pPr>
      <w:r w:rsidRPr="0F0126C7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You have to measure the response time of your model for a particular input of a dataset.</w:t>
      </w:r>
      <w:r w:rsidRPr="0F0126C7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1E47F8E0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Optimization of solutions: </w:t>
      </w:r>
    </w:p>
    <w:p w14:paraId="21B1C0B1" w14:textId="77777777" w:rsidR="0013298F" w:rsidRDefault="0013298F" w:rsidP="0013298F">
      <w:pPr>
        <w:pStyle w:val="ListParagraph"/>
        <w:numPr>
          <w:ilvl w:val="0"/>
          <w:numId w:val="9"/>
        </w:num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Try to optimize your solution on code level, architecture level and mention all of these things in your final submission. </w:t>
      </w:r>
    </w:p>
    <w:p w14:paraId="6639AB88" w14:textId="77777777" w:rsidR="0013298F" w:rsidRPr="0013298F" w:rsidRDefault="0013298F" w:rsidP="0013298F">
      <w:pPr>
        <w:pStyle w:val="ListParagraph"/>
        <w:numPr>
          <w:ilvl w:val="0"/>
          <w:numId w:val="9"/>
        </w:num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Mention your test cases for your project. </w:t>
      </w:r>
    </w:p>
    <w:p w14:paraId="45FB0818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049F31CB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53128261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62486C05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4101652C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4B99056E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1299C43A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4DDBEF00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3461D779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3CF2D8B6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0FB78278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1FC39945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0562CB0E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34CE0A41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62EBF3C5" w14:textId="77777777" w:rsidR="0013298F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024F976B" w14:textId="77777777" w:rsidR="001D6067" w:rsidRDefault="001D6067" w:rsidP="0013298F">
      <w:pPr>
        <w:jc w:val="both"/>
        <w:rPr>
          <w:rFonts w:ascii="Arial" w:hAnsi="Arial" w:cs="Arial"/>
          <w:b/>
          <w:sz w:val="28"/>
          <w:szCs w:val="28"/>
        </w:rPr>
      </w:pPr>
      <w:r w:rsidRPr="00A00831">
        <w:rPr>
          <w:rFonts w:ascii="Arial" w:hAnsi="Arial" w:cs="Arial"/>
          <w:b/>
          <w:sz w:val="28"/>
          <w:szCs w:val="28"/>
        </w:rPr>
        <w:t xml:space="preserve">Submission </w:t>
      </w:r>
      <w:r w:rsidR="00FF247B" w:rsidRPr="00A00831">
        <w:rPr>
          <w:rFonts w:ascii="Arial" w:hAnsi="Arial" w:cs="Arial"/>
          <w:b/>
          <w:sz w:val="28"/>
          <w:szCs w:val="28"/>
        </w:rPr>
        <w:t>requirements:</w:t>
      </w:r>
      <w:r w:rsidRPr="00A00831">
        <w:rPr>
          <w:rFonts w:ascii="Arial" w:hAnsi="Arial" w:cs="Arial"/>
          <w:b/>
          <w:sz w:val="28"/>
          <w:szCs w:val="28"/>
        </w:rPr>
        <w:t xml:space="preserve"> </w:t>
      </w:r>
    </w:p>
    <w:p w14:paraId="6D98A12B" w14:textId="77777777" w:rsidR="0013298F" w:rsidRPr="00A00831" w:rsidRDefault="0013298F" w:rsidP="0013298F">
      <w:pPr>
        <w:jc w:val="both"/>
        <w:rPr>
          <w:rFonts w:ascii="Arial" w:hAnsi="Arial" w:cs="Arial"/>
          <w:b/>
          <w:sz w:val="28"/>
          <w:szCs w:val="28"/>
        </w:rPr>
      </w:pPr>
    </w:p>
    <w:p w14:paraId="5BBF1EE1" w14:textId="77777777" w:rsidR="0013298F" w:rsidRPr="0013298F" w:rsidRDefault="001D6067" w:rsidP="0013298F">
      <w:pPr>
        <w:jc w:val="both"/>
        <w:rPr>
          <w:rFonts w:ascii="Arial" w:hAnsi="Arial" w:cs="Arial"/>
          <w:b/>
          <w:sz w:val="28"/>
          <w:szCs w:val="28"/>
        </w:rPr>
      </w:pPr>
      <w:r w:rsidRPr="0013298F">
        <w:rPr>
          <w:rFonts w:ascii="Arial" w:hAnsi="Arial" w:cs="Arial"/>
          <w:b/>
          <w:sz w:val="28"/>
          <w:szCs w:val="28"/>
        </w:rPr>
        <w:t xml:space="preserve">High-level </w:t>
      </w:r>
      <w:r w:rsidR="00FF247B" w:rsidRPr="0013298F">
        <w:rPr>
          <w:rFonts w:ascii="Arial" w:hAnsi="Arial" w:cs="Arial"/>
          <w:b/>
          <w:sz w:val="28"/>
          <w:szCs w:val="28"/>
        </w:rPr>
        <w:t>Document:</w:t>
      </w:r>
      <w:r w:rsidR="0013298F" w:rsidRPr="0013298F">
        <w:rPr>
          <w:rFonts w:ascii="Arial" w:hAnsi="Arial" w:cs="Arial"/>
          <w:b/>
          <w:sz w:val="28"/>
          <w:szCs w:val="28"/>
        </w:rPr>
        <w:t xml:space="preserve"> </w:t>
      </w:r>
    </w:p>
    <w:p w14:paraId="0693315D" w14:textId="77777777" w:rsidR="001D6067" w:rsidRPr="0013298F" w:rsidRDefault="0013298F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You have to create a high-level document design for your project. You can reference the HLD form below the link. </w:t>
      </w:r>
    </w:p>
    <w:p w14:paraId="46392C33" w14:textId="77777777" w:rsidR="00411FC8" w:rsidRPr="0013298F" w:rsidRDefault="0013298F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proofErr w:type="gramStart"/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Sample </w:t>
      </w:r>
      <w:r w:rsidR="001D6067"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link</w:t>
      </w:r>
      <w:proofErr w:type="gramEnd"/>
      <w:r w:rsidR="00EA21AA"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: </w:t>
      </w:r>
    </w:p>
    <w:p w14:paraId="1839D886" w14:textId="43146839" w:rsidR="001D6067" w:rsidRDefault="00000000" w:rsidP="0013298F">
      <w:pPr>
        <w:jc w:val="both"/>
        <w:rPr>
          <w:rStyle w:val="Hyperlink"/>
          <w:rFonts w:ascii="Arial" w:hAnsi="Arial" w:cs="Arial"/>
          <w:sz w:val="24"/>
          <w:szCs w:val="24"/>
        </w:rPr>
      </w:pPr>
      <w:hyperlink r:id="rId11">
        <w:r w:rsidR="4DE7BB86" w:rsidRPr="4DE7BB86">
          <w:rPr>
            <w:rStyle w:val="Hyperlink"/>
            <w:rFonts w:ascii="Arial" w:hAnsi="Arial" w:cs="Arial"/>
            <w:sz w:val="24"/>
            <w:szCs w:val="24"/>
          </w:rPr>
          <w:t>HLD Document Link</w:t>
        </w:r>
      </w:hyperlink>
    </w:p>
    <w:p w14:paraId="2946DB82" w14:textId="77777777" w:rsidR="0013298F" w:rsidRPr="00FF247B" w:rsidRDefault="0013298F" w:rsidP="0013298F">
      <w:pPr>
        <w:jc w:val="both"/>
        <w:rPr>
          <w:rFonts w:ascii="MS Reference Sans Serif" w:hAnsi="MS Reference Sans Serif"/>
          <w:sz w:val="28"/>
          <w:szCs w:val="28"/>
        </w:rPr>
      </w:pPr>
    </w:p>
    <w:p w14:paraId="077EFA10" w14:textId="77777777" w:rsidR="0013298F" w:rsidRDefault="001D6067" w:rsidP="0013298F">
      <w:pPr>
        <w:jc w:val="both"/>
        <w:rPr>
          <w:rFonts w:ascii="Arial" w:hAnsi="Arial" w:cs="Arial"/>
          <w:b/>
          <w:sz w:val="28"/>
          <w:szCs w:val="28"/>
        </w:rPr>
      </w:pPr>
      <w:r w:rsidRPr="00A00831">
        <w:rPr>
          <w:rFonts w:ascii="Arial" w:hAnsi="Arial" w:cs="Arial"/>
          <w:b/>
          <w:sz w:val="28"/>
          <w:szCs w:val="28"/>
        </w:rPr>
        <w:t xml:space="preserve">Low-level </w:t>
      </w:r>
      <w:r w:rsidR="00FF247B" w:rsidRPr="00A00831">
        <w:rPr>
          <w:rFonts w:ascii="Arial" w:hAnsi="Arial" w:cs="Arial"/>
          <w:b/>
          <w:sz w:val="28"/>
          <w:szCs w:val="28"/>
        </w:rPr>
        <w:t>document:</w:t>
      </w:r>
      <w:r w:rsidR="0013298F" w:rsidRPr="0013298F">
        <w:rPr>
          <w:rFonts w:ascii="Arial" w:hAnsi="Arial" w:cs="Arial"/>
          <w:b/>
          <w:sz w:val="28"/>
          <w:szCs w:val="28"/>
        </w:rPr>
        <w:t xml:space="preserve"> </w:t>
      </w:r>
    </w:p>
    <w:p w14:paraId="5AE1A30F" w14:textId="77777777" w:rsidR="0013298F" w:rsidRPr="0013298F" w:rsidRDefault="0013298F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You have to create a Low-level document design for you</w:t>
      </w:r>
      <w:r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r</w:t>
      </w: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project; you can refer to the LLD from the below link. </w:t>
      </w:r>
    </w:p>
    <w:p w14:paraId="0EA71DDB" w14:textId="647C0D73" w:rsidR="001D6067" w:rsidRPr="0013298F" w:rsidRDefault="0F0126C7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F0126C7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Sample link</w:t>
      </w:r>
    </w:p>
    <w:p w14:paraId="30FC0853" w14:textId="44E23988" w:rsidR="001D6067" w:rsidRDefault="00000000" w:rsidP="0013298F">
      <w:pPr>
        <w:jc w:val="both"/>
        <w:rPr>
          <w:rStyle w:val="Hyperlink"/>
          <w:rFonts w:ascii="Arial" w:hAnsi="Arial" w:cs="Arial"/>
          <w:sz w:val="24"/>
          <w:szCs w:val="24"/>
        </w:rPr>
      </w:pPr>
      <w:hyperlink r:id="rId12">
        <w:r w:rsidR="4DE7BB86" w:rsidRPr="4DE7BB86">
          <w:rPr>
            <w:rStyle w:val="Hyperlink"/>
            <w:rFonts w:ascii="Arial" w:hAnsi="Arial" w:cs="Arial"/>
            <w:sz w:val="24"/>
            <w:szCs w:val="24"/>
          </w:rPr>
          <w:t>LLD Document Link</w:t>
        </w:r>
      </w:hyperlink>
    </w:p>
    <w:p w14:paraId="5997CC1D" w14:textId="77777777" w:rsidR="0013298F" w:rsidRDefault="0013298F" w:rsidP="0013298F">
      <w:pPr>
        <w:jc w:val="both"/>
        <w:rPr>
          <w:rStyle w:val="Hyperlink"/>
          <w:rFonts w:ascii="Arial" w:hAnsi="Arial" w:cs="Arial"/>
          <w:sz w:val="24"/>
          <w:szCs w:val="24"/>
        </w:rPr>
      </w:pPr>
    </w:p>
    <w:p w14:paraId="110FFD37" w14:textId="77777777" w:rsidR="0013298F" w:rsidRPr="007904AB" w:rsidRDefault="0013298F" w:rsidP="0013298F">
      <w:pPr>
        <w:jc w:val="both"/>
        <w:rPr>
          <w:rFonts w:ascii="Arial" w:hAnsi="Arial" w:cs="Arial"/>
          <w:sz w:val="24"/>
          <w:szCs w:val="24"/>
        </w:rPr>
      </w:pPr>
    </w:p>
    <w:p w14:paraId="035BD244" w14:textId="77777777" w:rsidR="0013298F" w:rsidRPr="0013298F" w:rsidRDefault="001D6067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A00831">
        <w:rPr>
          <w:rFonts w:ascii="Arial" w:hAnsi="Arial" w:cs="Arial"/>
          <w:b/>
          <w:sz w:val="28"/>
          <w:szCs w:val="28"/>
        </w:rPr>
        <w:t>Architecture:</w:t>
      </w:r>
      <w:r w:rsidR="0013298F"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You have to create a</w:t>
      </w:r>
      <w:r w:rsid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n</w:t>
      </w:r>
      <w:r w:rsidR="0013298F"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Architecture document design for you</w:t>
      </w:r>
      <w:r w:rsid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r</w:t>
      </w:r>
      <w:r w:rsidR="0013298F"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project; you can refer to the Architecture</w:t>
      </w:r>
      <w:r w:rsid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</w:t>
      </w:r>
      <w:r w:rsidR="0013298F"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from the below link. </w:t>
      </w:r>
    </w:p>
    <w:p w14:paraId="017BDB18" w14:textId="77777777" w:rsidR="0013298F" w:rsidRPr="0013298F" w:rsidRDefault="0013298F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proofErr w:type="gramStart"/>
      <w:r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Sample </w:t>
      </w: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link</w:t>
      </w:r>
      <w:proofErr w:type="gramEnd"/>
    </w:p>
    <w:p w14:paraId="000101E1" w14:textId="77777777" w:rsidR="001D6067" w:rsidRDefault="00000000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hyperlink r:id="rId13" w:history="1">
        <w:proofErr w:type="gramStart"/>
        <w:r w:rsidR="0013298F" w:rsidRPr="0013298F">
          <w:rPr>
            <w:rStyle w:val="Hyperlink"/>
            <w:rFonts w:ascii="Microsoft Sans Serif" w:eastAsia="Times New Roman" w:hAnsi="Microsoft Sans Serif" w:cs="Microsoft Sans Serif"/>
            <w:sz w:val="24"/>
            <w:szCs w:val="24"/>
          </w:rPr>
          <w:t>Architecture  sample</w:t>
        </w:r>
        <w:proofErr w:type="gramEnd"/>
        <w:r w:rsidR="0013298F" w:rsidRPr="0013298F">
          <w:rPr>
            <w:rStyle w:val="Hyperlink"/>
            <w:rFonts w:ascii="Microsoft Sans Serif" w:eastAsia="Times New Roman" w:hAnsi="Microsoft Sans Serif" w:cs="Microsoft Sans Serif"/>
            <w:sz w:val="24"/>
            <w:szCs w:val="24"/>
          </w:rPr>
          <w:t xml:space="preserve"> link</w:t>
        </w:r>
      </w:hyperlink>
      <w:r w:rsidR="0013298F"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</w:t>
      </w:r>
    </w:p>
    <w:p w14:paraId="6B699379" w14:textId="77777777" w:rsidR="0013298F" w:rsidRPr="0013298F" w:rsidRDefault="0013298F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</w:p>
    <w:p w14:paraId="3C435C3D" w14:textId="77777777" w:rsidR="001D6067" w:rsidRPr="0013298F" w:rsidRDefault="00EA21AA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A00831">
        <w:rPr>
          <w:rFonts w:ascii="Arial" w:hAnsi="Arial" w:cs="Arial"/>
          <w:b/>
          <w:sz w:val="28"/>
          <w:szCs w:val="28"/>
        </w:rPr>
        <w:t>Wireframe:</w:t>
      </w:r>
      <w:r w:rsidR="001D6067" w:rsidRPr="00A00831">
        <w:rPr>
          <w:rFonts w:ascii="Arial" w:hAnsi="Arial" w:cs="Arial"/>
          <w:b/>
          <w:sz w:val="28"/>
          <w:szCs w:val="28"/>
        </w:rPr>
        <w:t xml:space="preserve"> </w:t>
      </w:r>
      <w:r w:rsidR="0013298F"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You have to create a Wireframe document design for you</w:t>
      </w:r>
      <w:r w:rsid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>r</w:t>
      </w:r>
      <w:r w:rsidR="0013298F"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 project; refer to the Wireframe from the below link.</w:t>
      </w:r>
    </w:p>
    <w:p w14:paraId="002C5F4F" w14:textId="77777777" w:rsidR="001D6067" w:rsidRPr="007904AB" w:rsidRDefault="001D6067" w:rsidP="0013298F">
      <w:pPr>
        <w:jc w:val="both"/>
        <w:rPr>
          <w:rFonts w:ascii="Arial" w:hAnsi="Arial" w:cs="Arial"/>
          <w:b/>
          <w:sz w:val="24"/>
          <w:szCs w:val="24"/>
        </w:rPr>
      </w:pPr>
      <w:r w:rsidRPr="007904AB">
        <w:rPr>
          <w:rFonts w:ascii="Arial" w:hAnsi="Arial" w:cs="Arial"/>
          <w:b/>
          <w:sz w:val="24"/>
          <w:szCs w:val="24"/>
        </w:rPr>
        <w:t>Demo link</w:t>
      </w:r>
    </w:p>
    <w:p w14:paraId="06855996" w14:textId="433BECAD" w:rsidR="001D6067" w:rsidRDefault="00000000" w:rsidP="0013298F">
      <w:pPr>
        <w:jc w:val="both"/>
        <w:rPr>
          <w:rStyle w:val="Hyperlink"/>
          <w:rFonts w:ascii="Arial" w:hAnsi="Arial" w:cs="Arial"/>
          <w:sz w:val="24"/>
          <w:szCs w:val="24"/>
        </w:rPr>
      </w:pPr>
      <w:hyperlink r:id="rId14">
        <w:r w:rsidR="4DE7BB86" w:rsidRPr="4DE7BB86">
          <w:rPr>
            <w:rStyle w:val="Hyperlink"/>
            <w:rFonts w:ascii="Arial" w:hAnsi="Arial" w:cs="Arial"/>
            <w:sz w:val="24"/>
            <w:szCs w:val="24"/>
          </w:rPr>
          <w:t>Wireframe Document Link</w:t>
        </w:r>
      </w:hyperlink>
    </w:p>
    <w:p w14:paraId="3FE9F23F" w14:textId="77777777" w:rsidR="0013298F" w:rsidRDefault="0013298F" w:rsidP="0013298F">
      <w:pPr>
        <w:jc w:val="both"/>
        <w:rPr>
          <w:rStyle w:val="Hyperlink"/>
          <w:rFonts w:ascii="Arial" w:hAnsi="Arial" w:cs="Arial"/>
          <w:sz w:val="24"/>
          <w:szCs w:val="24"/>
        </w:rPr>
      </w:pPr>
    </w:p>
    <w:p w14:paraId="7FF30800" w14:textId="77777777" w:rsidR="0013298F" w:rsidRDefault="001D6067" w:rsidP="0013298F">
      <w:pPr>
        <w:jc w:val="both"/>
        <w:rPr>
          <w:rFonts w:ascii="Arial" w:hAnsi="Arial" w:cs="Arial"/>
          <w:b/>
          <w:sz w:val="28"/>
          <w:szCs w:val="28"/>
        </w:rPr>
      </w:pPr>
      <w:r w:rsidRPr="00A00831">
        <w:rPr>
          <w:rFonts w:ascii="Arial" w:hAnsi="Arial" w:cs="Arial"/>
          <w:b/>
          <w:sz w:val="28"/>
          <w:szCs w:val="28"/>
        </w:rPr>
        <w:t xml:space="preserve">Project </w:t>
      </w:r>
      <w:r w:rsidR="00EA21AA" w:rsidRPr="00A00831">
        <w:rPr>
          <w:rFonts w:ascii="Arial" w:hAnsi="Arial" w:cs="Arial"/>
          <w:b/>
          <w:sz w:val="28"/>
          <w:szCs w:val="28"/>
        </w:rPr>
        <w:t>code:</w:t>
      </w:r>
    </w:p>
    <w:p w14:paraId="65E78FED" w14:textId="2C091DB6" w:rsidR="001D6067" w:rsidRPr="0013298F" w:rsidRDefault="4DE7BB86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4DE7BB86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You have to submit your code GitHub repo in your dashboard when the final submission of your project. </w:t>
      </w:r>
    </w:p>
    <w:p w14:paraId="7D71A833" w14:textId="77777777" w:rsidR="001D6067" w:rsidRDefault="001D6067" w:rsidP="0013298F">
      <w:pPr>
        <w:jc w:val="both"/>
        <w:rPr>
          <w:rFonts w:ascii="Arial" w:hAnsi="Arial" w:cs="Arial"/>
          <w:b/>
          <w:sz w:val="24"/>
          <w:szCs w:val="24"/>
        </w:rPr>
      </w:pPr>
      <w:r w:rsidRPr="007904AB">
        <w:rPr>
          <w:rFonts w:ascii="Arial" w:hAnsi="Arial" w:cs="Arial"/>
          <w:b/>
          <w:sz w:val="24"/>
          <w:szCs w:val="24"/>
        </w:rPr>
        <w:t>Demo link</w:t>
      </w:r>
    </w:p>
    <w:p w14:paraId="7E986D66" w14:textId="77777777" w:rsidR="0013298F" w:rsidRPr="0013298F" w:rsidRDefault="00000000" w:rsidP="0013298F">
      <w:pPr>
        <w:jc w:val="both"/>
        <w:rPr>
          <w:rStyle w:val="Hyperlink"/>
        </w:rPr>
      </w:pPr>
      <w:hyperlink r:id="rId15">
        <w:r w:rsidR="4DE7BB86" w:rsidRPr="4DE7BB86">
          <w:rPr>
            <w:rStyle w:val="Hyperlink"/>
            <w:rFonts w:ascii="Arial" w:hAnsi="Arial" w:cs="Arial"/>
            <w:sz w:val="24"/>
            <w:szCs w:val="24"/>
          </w:rPr>
          <w:t xml:space="preserve">Project code sample </w:t>
        </w:r>
        <w:proofErr w:type="gramStart"/>
        <w:r w:rsidR="4DE7BB86" w:rsidRPr="4DE7BB86">
          <w:rPr>
            <w:rStyle w:val="Hyperlink"/>
            <w:rFonts w:ascii="Arial" w:hAnsi="Arial" w:cs="Arial"/>
            <w:sz w:val="24"/>
            <w:szCs w:val="24"/>
          </w:rPr>
          <w:t>link :</w:t>
        </w:r>
        <w:proofErr w:type="gramEnd"/>
      </w:hyperlink>
    </w:p>
    <w:p w14:paraId="2BE2EE09" w14:textId="5BE9E902" w:rsidR="4DE7BB86" w:rsidRDefault="4DE7BB86" w:rsidP="4DE7BB86">
      <w:pPr>
        <w:jc w:val="both"/>
        <w:rPr>
          <w:rFonts w:ascii="Arial" w:hAnsi="Arial" w:cs="Arial"/>
          <w:b/>
          <w:bCs/>
          <w:sz w:val="28"/>
          <w:szCs w:val="28"/>
        </w:rPr>
      </w:pPr>
    </w:p>
    <w:p w14:paraId="22EAC471" w14:textId="77777777" w:rsidR="0013298F" w:rsidRDefault="001D6067" w:rsidP="0013298F">
      <w:pPr>
        <w:jc w:val="both"/>
        <w:rPr>
          <w:rFonts w:ascii="Arial" w:hAnsi="Arial" w:cs="Arial"/>
          <w:b/>
          <w:sz w:val="28"/>
          <w:szCs w:val="28"/>
        </w:rPr>
      </w:pPr>
      <w:r w:rsidRPr="00A00831">
        <w:rPr>
          <w:rFonts w:ascii="Arial" w:hAnsi="Arial" w:cs="Arial"/>
          <w:b/>
          <w:sz w:val="28"/>
          <w:szCs w:val="28"/>
        </w:rPr>
        <w:t xml:space="preserve">Detail project </w:t>
      </w:r>
      <w:r w:rsidR="00EA21AA" w:rsidRPr="00A00831">
        <w:rPr>
          <w:rFonts w:ascii="Arial" w:hAnsi="Arial" w:cs="Arial"/>
          <w:b/>
          <w:sz w:val="28"/>
          <w:szCs w:val="28"/>
        </w:rPr>
        <w:t>report:</w:t>
      </w:r>
    </w:p>
    <w:p w14:paraId="3265E06B" w14:textId="77777777" w:rsidR="001D6067" w:rsidRPr="0013298F" w:rsidRDefault="0013298F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You have to create a detailed project report and submit that document as per the given sample. </w:t>
      </w:r>
    </w:p>
    <w:p w14:paraId="53BCE0D3" w14:textId="77777777" w:rsidR="001D6067" w:rsidRDefault="001D6067" w:rsidP="0013298F">
      <w:pPr>
        <w:jc w:val="both"/>
        <w:rPr>
          <w:rFonts w:ascii="Arial" w:hAnsi="Arial" w:cs="Arial"/>
          <w:b/>
          <w:sz w:val="24"/>
          <w:szCs w:val="24"/>
        </w:rPr>
      </w:pPr>
      <w:r w:rsidRPr="007904AB">
        <w:rPr>
          <w:rFonts w:ascii="Arial" w:hAnsi="Arial" w:cs="Arial"/>
          <w:b/>
          <w:sz w:val="24"/>
          <w:szCs w:val="24"/>
        </w:rPr>
        <w:t>Demo link</w:t>
      </w:r>
    </w:p>
    <w:p w14:paraId="10043026" w14:textId="77777777" w:rsidR="0013298F" w:rsidRPr="0013298F" w:rsidRDefault="00000000" w:rsidP="0013298F">
      <w:pPr>
        <w:jc w:val="both"/>
        <w:rPr>
          <w:rStyle w:val="Hyperlink"/>
        </w:rPr>
      </w:pPr>
      <w:hyperlink r:id="rId16" w:history="1">
        <w:r w:rsidR="0013298F" w:rsidRPr="0013298F">
          <w:rPr>
            <w:rStyle w:val="Hyperlink"/>
            <w:rFonts w:ascii="Arial" w:hAnsi="Arial" w:cs="Arial"/>
            <w:sz w:val="24"/>
            <w:szCs w:val="24"/>
          </w:rPr>
          <w:t>DPR sample link</w:t>
        </w:r>
      </w:hyperlink>
      <w:r w:rsidR="0013298F" w:rsidRPr="0013298F">
        <w:rPr>
          <w:rStyle w:val="Hyperlink"/>
        </w:rPr>
        <w:t xml:space="preserve"> </w:t>
      </w:r>
    </w:p>
    <w:p w14:paraId="1F72F646" w14:textId="77777777" w:rsidR="001D6067" w:rsidRDefault="001D6067" w:rsidP="0013298F">
      <w:pPr>
        <w:jc w:val="both"/>
        <w:rPr>
          <w:rFonts w:ascii="MS Reference Sans Serif" w:hAnsi="MS Reference Sans Serif"/>
          <w:sz w:val="44"/>
          <w:szCs w:val="44"/>
        </w:rPr>
      </w:pPr>
    </w:p>
    <w:p w14:paraId="22B9A95C" w14:textId="77777777" w:rsidR="0013298F" w:rsidRDefault="001D6067" w:rsidP="0013298F">
      <w:pPr>
        <w:jc w:val="both"/>
        <w:rPr>
          <w:rFonts w:ascii="Arial" w:hAnsi="Arial" w:cs="Arial"/>
          <w:b/>
          <w:sz w:val="28"/>
          <w:szCs w:val="28"/>
        </w:rPr>
      </w:pPr>
      <w:r w:rsidRPr="00A00831">
        <w:rPr>
          <w:rFonts w:ascii="Arial" w:hAnsi="Arial" w:cs="Arial"/>
          <w:b/>
          <w:sz w:val="28"/>
          <w:szCs w:val="28"/>
        </w:rPr>
        <w:t xml:space="preserve">Project demo </w:t>
      </w:r>
      <w:r w:rsidR="007904AB" w:rsidRPr="00A00831">
        <w:rPr>
          <w:rFonts w:ascii="Arial" w:hAnsi="Arial" w:cs="Arial"/>
          <w:b/>
          <w:sz w:val="28"/>
          <w:szCs w:val="28"/>
        </w:rPr>
        <w:t>video:</w:t>
      </w:r>
    </w:p>
    <w:p w14:paraId="5FCEEFF9" w14:textId="77777777" w:rsidR="001D6067" w:rsidRPr="0013298F" w:rsidRDefault="0013298F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0013298F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You have to record a project demo video for at least 5 Minutes and submit that link as per the given demo. </w:t>
      </w:r>
    </w:p>
    <w:p w14:paraId="0EF85A48" w14:textId="77777777" w:rsidR="001D6067" w:rsidRDefault="001D6067" w:rsidP="0013298F">
      <w:pPr>
        <w:jc w:val="both"/>
        <w:rPr>
          <w:rFonts w:ascii="Arial" w:hAnsi="Arial" w:cs="Arial"/>
          <w:b/>
          <w:sz w:val="24"/>
          <w:szCs w:val="24"/>
        </w:rPr>
      </w:pPr>
      <w:r w:rsidRPr="007904AB">
        <w:rPr>
          <w:rFonts w:ascii="Arial" w:hAnsi="Arial" w:cs="Arial"/>
          <w:b/>
          <w:sz w:val="24"/>
          <w:szCs w:val="24"/>
        </w:rPr>
        <w:t>Demo link</w:t>
      </w:r>
    </w:p>
    <w:p w14:paraId="0074643F" w14:textId="77777777" w:rsidR="0013298F" w:rsidRPr="0013298F" w:rsidRDefault="00000000" w:rsidP="0013298F">
      <w:pPr>
        <w:jc w:val="both"/>
        <w:rPr>
          <w:rStyle w:val="Hyperlink"/>
        </w:rPr>
      </w:pPr>
      <w:hyperlink r:id="rId17" w:history="1">
        <w:r w:rsidR="0013298F" w:rsidRPr="0013298F">
          <w:rPr>
            <w:rStyle w:val="Hyperlink"/>
            <w:rFonts w:ascii="Arial" w:hAnsi="Arial" w:cs="Arial"/>
            <w:sz w:val="24"/>
            <w:szCs w:val="24"/>
          </w:rPr>
          <w:t xml:space="preserve">Project </w:t>
        </w:r>
        <w:proofErr w:type="gramStart"/>
        <w:r w:rsidR="0013298F" w:rsidRPr="0013298F">
          <w:rPr>
            <w:rStyle w:val="Hyperlink"/>
            <w:rFonts w:ascii="Arial" w:hAnsi="Arial" w:cs="Arial"/>
            <w:sz w:val="24"/>
            <w:szCs w:val="24"/>
          </w:rPr>
          <w:t>sample  link</w:t>
        </w:r>
        <w:proofErr w:type="gramEnd"/>
        <w:r w:rsidR="0013298F" w:rsidRPr="0013298F">
          <w:rPr>
            <w:rStyle w:val="Hyperlink"/>
            <w:rFonts w:ascii="Arial" w:hAnsi="Arial" w:cs="Arial"/>
            <w:sz w:val="24"/>
            <w:szCs w:val="24"/>
          </w:rPr>
          <w:t xml:space="preserve"> :</w:t>
        </w:r>
      </w:hyperlink>
    </w:p>
    <w:p w14:paraId="08CE6F91" w14:textId="77777777" w:rsidR="0013298F" w:rsidRPr="007904AB" w:rsidRDefault="0013298F" w:rsidP="0013298F">
      <w:pPr>
        <w:jc w:val="both"/>
        <w:rPr>
          <w:rFonts w:ascii="Arial" w:hAnsi="Arial" w:cs="Arial"/>
          <w:b/>
          <w:sz w:val="24"/>
          <w:szCs w:val="24"/>
        </w:rPr>
      </w:pPr>
    </w:p>
    <w:p w14:paraId="61CDCEAD" w14:textId="77777777" w:rsidR="001D6067" w:rsidRDefault="001D6067" w:rsidP="0013298F">
      <w:pPr>
        <w:jc w:val="both"/>
        <w:rPr>
          <w:rFonts w:ascii="MS Reference Sans Serif" w:hAnsi="MS Reference Sans Serif"/>
          <w:sz w:val="44"/>
          <w:szCs w:val="44"/>
        </w:rPr>
      </w:pPr>
    </w:p>
    <w:p w14:paraId="7DF4788D" w14:textId="7B3349BA" w:rsidR="0013298F" w:rsidRDefault="4DE7BB86" w:rsidP="04B971DE">
      <w:pPr>
        <w:jc w:val="both"/>
        <w:rPr>
          <w:rFonts w:ascii="Arial" w:hAnsi="Arial" w:cs="Arial"/>
          <w:b/>
          <w:bCs/>
          <w:sz w:val="28"/>
          <w:szCs w:val="28"/>
        </w:rPr>
      </w:pPr>
      <w:r w:rsidRPr="4DE7BB86">
        <w:rPr>
          <w:rFonts w:ascii="Arial" w:hAnsi="Arial" w:cs="Arial"/>
          <w:b/>
          <w:bCs/>
          <w:sz w:val="28"/>
          <w:szCs w:val="28"/>
        </w:rPr>
        <w:t xml:space="preserve">The project LinkedIn a post: </w:t>
      </w:r>
    </w:p>
    <w:p w14:paraId="394F1D24" w14:textId="3330120E" w:rsidR="001D6067" w:rsidRPr="0013298F" w:rsidRDefault="4DE7BB86" w:rsidP="0013298F">
      <w:pPr>
        <w:jc w:val="both"/>
        <w:rPr>
          <w:rFonts w:ascii="Microsoft Sans Serif" w:eastAsia="Times New Roman" w:hAnsi="Microsoft Sans Serif" w:cs="Microsoft Sans Serif"/>
          <w:color w:val="202124"/>
          <w:sz w:val="24"/>
          <w:szCs w:val="24"/>
        </w:rPr>
      </w:pPr>
      <w:r w:rsidRPr="4DE7BB86">
        <w:rPr>
          <w:rFonts w:ascii="Microsoft Sans Serif" w:eastAsia="Times New Roman" w:hAnsi="Microsoft Sans Serif" w:cs="Microsoft Sans Serif"/>
          <w:color w:val="202124"/>
          <w:sz w:val="24"/>
          <w:szCs w:val="24"/>
        </w:rPr>
        <w:t xml:space="preserve">You have to post your project detail on LinkedIn and submit that post link in your dashboard in your respective field. </w:t>
      </w:r>
    </w:p>
    <w:p w14:paraId="7B800588" w14:textId="77777777" w:rsidR="001D6067" w:rsidRDefault="001D6067" w:rsidP="0013298F">
      <w:pPr>
        <w:jc w:val="both"/>
        <w:rPr>
          <w:rFonts w:ascii="Arial" w:hAnsi="Arial" w:cs="Arial"/>
          <w:b/>
          <w:sz w:val="24"/>
          <w:szCs w:val="24"/>
        </w:rPr>
      </w:pPr>
      <w:r w:rsidRPr="007904AB">
        <w:rPr>
          <w:rFonts w:ascii="Arial" w:hAnsi="Arial" w:cs="Arial"/>
          <w:b/>
          <w:sz w:val="24"/>
          <w:szCs w:val="24"/>
        </w:rPr>
        <w:t>Demo link</w:t>
      </w:r>
    </w:p>
    <w:p w14:paraId="743BCC52" w14:textId="77777777" w:rsidR="0013298F" w:rsidRPr="0013298F" w:rsidRDefault="00000000" w:rsidP="0013298F">
      <w:pPr>
        <w:jc w:val="both"/>
        <w:rPr>
          <w:rStyle w:val="Hyperlink"/>
        </w:rPr>
      </w:pPr>
      <w:hyperlink r:id="rId18" w:history="1">
        <w:proofErr w:type="spellStart"/>
        <w:r w:rsidR="0013298F" w:rsidRPr="0013298F">
          <w:rPr>
            <w:rStyle w:val="Hyperlink"/>
            <w:rFonts w:ascii="Arial" w:hAnsi="Arial" w:cs="Arial"/>
            <w:sz w:val="24"/>
            <w:szCs w:val="24"/>
          </w:rPr>
          <w:t>Linkedin</w:t>
        </w:r>
        <w:proofErr w:type="spellEnd"/>
        <w:r w:rsidR="0013298F" w:rsidRPr="0013298F">
          <w:rPr>
            <w:rStyle w:val="Hyperlink"/>
            <w:rFonts w:ascii="Arial" w:hAnsi="Arial" w:cs="Arial"/>
            <w:sz w:val="24"/>
            <w:szCs w:val="24"/>
          </w:rPr>
          <w:t xml:space="preserve"> post </w:t>
        </w:r>
        <w:proofErr w:type="gramStart"/>
        <w:r w:rsidR="0013298F" w:rsidRPr="0013298F">
          <w:rPr>
            <w:rStyle w:val="Hyperlink"/>
            <w:rFonts w:ascii="Arial" w:hAnsi="Arial" w:cs="Arial"/>
            <w:sz w:val="24"/>
            <w:szCs w:val="24"/>
          </w:rPr>
          <w:t>sample  link</w:t>
        </w:r>
        <w:proofErr w:type="gramEnd"/>
        <w:r w:rsidR="0013298F" w:rsidRPr="0013298F">
          <w:rPr>
            <w:rStyle w:val="Hyperlink"/>
            <w:rFonts w:ascii="Arial" w:hAnsi="Arial" w:cs="Arial"/>
            <w:sz w:val="24"/>
            <w:szCs w:val="24"/>
          </w:rPr>
          <w:t xml:space="preserve"> :</w:t>
        </w:r>
      </w:hyperlink>
    </w:p>
    <w:p w14:paraId="6BB9E253" w14:textId="77777777" w:rsidR="0013298F" w:rsidRPr="007904AB" w:rsidRDefault="0013298F" w:rsidP="0013298F">
      <w:pPr>
        <w:jc w:val="both"/>
        <w:rPr>
          <w:rFonts w:ascii="Arial" w:hAnsi="Arial" w:cs="Arial"/>
          <w:b/>
          <w:sz w:val="24"/>
          <w:szCs w:val="24"/>
        </w:rPr>
      </w:pPr>
    </w:p>
    <w:p w14:paraId="23DE523C" w14:textId="77777777" w:rsidR="001D6067" w:rsidRDefault="001D6067" w:rsidP="0013298F">
      <w:pPr>
        <w:jc w:val="both"/>
        <w:rPr>
          <w:rFonts w:ascii="MS Reference Sans Serif" w:hAnsi="MS Reference Sans Serif"/>
          <w:sz w:val="44"/>
          <w:szCs w:val="44"/>
        </w:rPr>
      </w:pPr>
    </w:p>
    <w:p w14:paraId="52E56223" w14:textId="77777777" w:rsidR="001D6067" w:rsidRDefault="001D6067" w:rsidP="0013298F">
      <w:pPr>
        <w:jc w:val="both"/>
        <w:rPr>
          <w:rFonts w:ascii="MS Reference Sans Serif" w:hAnsi="MS Reference Sans Serif"/>
          <w:sz w:val="44"/>
          <w:szCs w:val="44"/>
        </w:rPr>
      </w:pPr>
    </w:p>
    <w:p w14:paraId="07547A01" w14:textId="77777777" w:rsidR="001D6067" w:rsidRDefault="001D6067" w:rsidP="0013298F">
      <w:pPr>
        <w:jc w:val="both"/>
        <w:rPr>
          <w:rFonts w:ascii="MS Reference Sans Serif" w:hAnsi="MS Reference Sans Serif"/>
          <w:sz w:val="44"/>
          <w:szCs w:val="44"/>
        </w:rPr>
      </w:pPr>
    </w:p>
    <w:p w14:paraId="5043CB0F" w14:textId="77777777" w:rsidR="001D6067" w:rsidRPr="001D6067" w:rsidRDefault="001D6067" w:rsidP="0013298F">
      <w:pPr>
        <w:jc w:val="both"/>
        <w:rPr>
          <w:rFonts w:ascii="MS Reference Sans Serif" w:hAnsi="MS Reference Sans Serif"/>
          <w:sz w:val="44"/>
          <w:szCs w:val="44"/>
        </w:rPr>
      </w:pPr>
    </w:p>
    <w:sectPr w:rsidR="001D6067" w:rsidRPr="001D6067" w:rsidSect="002D380E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247CD" w14:textId="77777777" w:rsidR="0070431C" w:rsidRDefault="0070431C" w:rsidP="001D6067">
      <w:pPr>
        <w:spacing w:after="0" w:line="240" w:lineRule="auto"/>
      </w:pPr>
      <w:r>
        <w:separator/>
      </w:r>
    </w:p>
  </w:endnote>
  <w:endnote w:type="continuationSeparator" w:id="0">
    <w:p w14:paraId="6DA7AC7B" w14:textId="77777777" w:rsidR="0070431C" w:rsidRDefault="0070431C" w:rsidP="001D6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F9E56" w14:textId="77777777" w:rsidR="001D6067" w:rsidRDefault="001D60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06834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3D22A9" w14:textId="77777777" w:rsidR="001D6067" w:rsidRDefault="001D60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4E60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DFB9E20" w14:textId="77777777" w:rsidR="001D6067" w:rsidRDefault="001D60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F29E8" w14:textId="77777777" w:rsidR="001D6067" w:rsidRDefault="001D60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5AB1C" w14:textId="77777777" w:rsidR="0070431C" w:rsidRDefault="0070431C" w:rsidP="001D6067">
      <w:pPr>
        <w:spacing w:after="0" w:line="240" w:lineRule="auto"/>
      </w:pPr>
      <w:r>
        <w:separator/>
      </w:r>
    </w:p>
  </w:footnote>
  <w:footnote w:type="continuationSeparator" w:id="0">
    <w:p w14:paraId="68FD8FC9" w14:textId="77777777" w:rsidR="0070431C" w:rsidRDefault="0070431C" w:rsidP="001D60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7F28F" w14:textId="77777777" w:rsidR="001D6067" w:rsidRDefault="00000000">
    <w:pPr>
      <w:pStyle w:val="Header"/>
    </w:pPr>
    <w:r>
      <w:rPr>
        <w:noProof/>
        <w:lang w:val="en-IN" w:eastAsia="en-IN"/>
      </w:rPr>
      <w:pict w14:anchorId="7913FB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964735" o:spid="_x0000_s1027" type="#_x0000_t75" style="position:absolute;margin-left:0;margin-top:0;width:467.9pt;height:126.35pt;z-index:-251657216;mso-position-horizontal:center;mso-position-horizontal-relative:margin;mso-position-vertical:center;mso-position-vertical-relative:margin" o:allowincell="f">
          <v:imagedata r:id="rId1" o:title="unname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C62C0" w14:textId="77777777" w:rsidR="009C4ED0" w:rsidRDefault="0030646D">
    <w:pPr>
      <w:pStyle w:val="Header"/>
    </w:pPr>
    <w:r>
      <w:rPr>
        <w:noProof/>
        <w:lang w:val="en-IN" w:eastAsia="en-IN"/>
      </w:rPr>
      <w:drawing>
        <wp:anchor distT="0" distB="0" distL="114300" distR="114300" simplePos="0" relativeHeight="251670528" behindDoc="0" locked="0" layoutInCell="1" allowOverlap="1" wp14:anchorId="211FAEB9" wp14:editId="577EAAB3">
          <wp:simplePos x="0" y="0"/>
          <wp:positionH relativeFrom="rightMargin">
            <wp:align>left</wp:align>
          </wp:positionH>
          <wp:positionV relativeFrom="paragraph">
            <wp:posOffset>9524</wp:posOffset>
          </wp:positionV>
          <wp:extent cx="514350" cy="538255"/>
          <wp:effectExtent l="0" t="0" r="0" b="0"/>
          <wp:wrapNone/>
          <wp:docPr id="14" name="Picture 1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youtube-png-transparent-png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2156" cy="5464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IN" w:eastAsia="en-IN"/>
      </w:rPr>
      <w:drawing>
        <wp:anchor distT="0" distB="0" distL="114300" distR="114300" simplePos="0" relativeHeight="251669504" behindDoc="0" locked="0" layoutInCell="1" allowOverlap="1" wp14:anchorId="2788E61A" wp14:editId="49F041F8">
          <wp:simplePos x="0" y="0"/>
          <wp:positionH relativeFrom="margin">
            <wp:posOffset>4267200</wp:posOffset>
          </wp:positionH>
          <wp:positionV relativeFrom="paragraph">
            <wp:posOffset>-9525</wp:posOffset>
          </wp:positionV>
          <wp:extent cx="533400" cy="533400"/>
          <wp:effectExtent l="0" t="0" r="0" b="0"/>
          <wp:wrapNone/>
          <wp:docPr id="13" name="Picture 13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inkedIn_PNG38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IN" w:eastAsia="en-IN"/>
      </w:rPr>
      <w:drawing>
        <wp:anchor distT="0" distB="0" distL="114300" distR="114300" simplePos="0" relativeHeight="251667456" behindDoc="0" locked="0" layoutInCell="1" allowOverlap="1" wp14:anchorId="636D3EB0" wp14:editId="710ADE6B">
          <wp:simplePos x="0" y="0"/>
          <wp:positionH relativeFrom="margin">
            <wp:posOffset>5391149</wp:posOffset>
          </wp:positionH>
          <wp:positionV relativeFrom="paragraph">
            <wp:posOffset>47625</wp:posOffset>
          </wp:positionV>
          <wp:extent cx="440495" cy="408305"/>
          <wp:effectExtent l="0" t="0" r="0" b="0"/>
          <wp:wrapNone/>
          <wp:docPr id="11" name="Picture 11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facebooik.png"/>
                  <pic:cNvPicPr/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445850" cy="41326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IN" w:eastAsia="en-IN"/>
      </w:rPr>
      <w:drawing>
        <wp:anchor distT="0" distB="0" distL="114300" distR="114300" simplePos="0" relativeHeight="251668480" behindDoc="0" locked="0" layoutInCell="1" allowOverlap="1" wp14:anchorId="4903B212" wp14:editId="2DD3387A">
          <wp:simplePos x="0" y="0"/>
          <wp:positionH relativeFrom="column">
            <wp:posOffset>4791075</wp:posOffset>
          </wp:positionH>
          <wp:positionV relativeFrom="paragraph">
            <wp:posOffset>19050</wp:posOffset>
          </wp:positionV>
          <wp:extent cx="438150" cy="438150"/>
          <wp:effectExtent l="0" t="0" r="0" b="0"/>
          <wp:wrapNone/>
          <wp:docPr id="12" name="Picture 12">
            <a:hlinkClick xmlns:a="http://schemas.openxmlformats.org/drawingml/2006/main" r:id="rId7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nstalgram.png"/>
                  <pic:cNvPicPr/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150" cy="438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4ED0">
      <w:rPr>
        <w:noProof/>
        <w:lang w:val="en-IN" w:eastAsia="en-IN"/>
      </w:rPr>
      <w:drawing>
        <wp:anchor distT="0" distB="0" distL="114300" distR="114300" simplePos="0" relativeHeight="251662336" behindDoc="0" locked="0" layoutInCell="1" allowOverlap="1" wp14:anchorId="1B2A754B" wp14:editId="46E270F9">
          <wp:simplePos x="0" y="0"/>
          <wp:positionH relativeFrom="column">
            <wp:posOffset>657225</wp:posOffset>
          </wp:positionH>
          <wp:positionV relativeFrom="paragraph">
            <wp:posOffset>-234950</wp:posOffset>
          </wp:positionV>
          <wp:extent cx="876300" cy="876300"/>
          <wp:effectExtent l="0" t="0" r="0" b="0"/>
          <wp:wrapNone/>
          <wp:docPr id="3" name="Picture 3">
            <a:hlinkClick xmlns:a="http://schemas.openxmlformats.org/drawingml/2006/main" r:id="rId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nblog.png"/>
                  <pic:cNvPicPr/>
                </pic:nvPicPr>
                <pic:blipFill>
                  <a:blip r:embed="rId10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6300" cy="876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C4ED0">
      <w:rPr>
        <w:noProof/>
        <w:lang w:val="en-IN" w:eastAsia="en-IN"/>
      </w:rPr>
      <w:drawing>
        <wp:anchor distT="0" distB="0" distL="114300" distR="114300" simplePos="0" relativeHeight="251663360" behindDoc="0" locked="0" layoutInCell="1" allowOverlap="1" wp14:anchorId="7814D92B" wp14:editId="52DC4938">
          <wp:simplePos x="0" y="0"/>
          <wp:positionH relativeFrom="margin">
            <wp:posOffset>-419100</wp:posOffset>
          </wp:positionH>
          <wp:positionV relativeFrom="paragraph">
            <wp:posOffset>104776</wp:posOffset>
          </wp:positionV>
          <wp:extent cx="857250" cy="260944"/>
          <wp:effectExtent l="0" t="0" r="0" b="6350"/>
          <wp:wrapNone/>
          <wp:docPr id="1" name="Picture 1">
            <a:hlinkClick xmlns:a="http://schemas.openxmlformats.org/drawingml/2006/main" r:id="rId1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nal logo.png"/>
                  <pic:cNvPicPr/>
                </pic:nvPicPr>
                <pic:blipFill>
                  <a:blip r:embed="rId1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0443" cy="2740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7B4B86" w14:textId="77777777" w:rsidR="001D6067" w:rsidRDefault="00000000" w:rsidP="0030646D">
    <w:pPr>
      <w:pStyle w:val="Header"/>
      <w:tabs>
        <w:tab w:val="clear" w:pos="9360"/>
        <w:tab w:val="left" w:pos="5070"/>
        <w:tab w:val="left" w:pos="6120"/>
      </w:tabs>
    </w:pPr>
    <w:r>
      <w:rPr>
        <w:noProof/>
        <w:lang w:val="en-IN" w:eastAsia="en-IN"/>
      </w:rPr>
      <w:pict w14:anchorId="30C731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964736" o:spid="_x0000_s1028" type="#_x0000_t75" style="position:absolute;margin-left:0;margin-top:0;width:467.9pt;height:126.35pt;z-index:-251656192;mso-position-horizontal:center;mso-position-horizontal-relative:margin;mso-position-vertical:center;mso-position-vertical-relative:margin" o:allowincell="f">
          <v:imagedata r:id="rId13" o:title="unnamed" gain="19661f" blacklevel="22938f"/>
          <w10:wrap anchorx="margin" anchory="margin"/>
        </v:shape>
      </w:pict>
    </w:r>
    <w:r w:rsidR="009C4ED0">
      <w:tab/>
    </w:r>
    <w:r w:rsidR="009C4ED0">
      <w:tab/>
    </w:r>
    <w:r w:rsidR="0030646D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FF5F2" w14:textId="77777777" w:rsidR="001D6067" w:rsidRDefault="00000000">
    <w:pPr>
      <w:pStyle w:val="Header"/>
    </w:pPr>
    <w:r>
      <w:rPr>
        <w:noProof/>
        <w:lang w:val="en-IN" w:eastAsia="en-IN"/>
      </w:rPr>
      <w:pict w14:anchorId="41A7D9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7964734" o:spid="_x0000_s1026" type="#_x0000_t75" style="position:absolute;margin-left:0;margin-top:0;width:467.9pt;height:126.35pt;z-index:-251658240;mso-position-horizontal:center;mso-position-horizontal-relative:margin;mso-position-vertical:center;mso-position-vertical-relative:margin" o:allowincell="f">
          <v:imagedata r:id="rId1" o:title="unnamed" gain="19661f" blacklevel="22938f"/>
          <w10:wrap anchorx="margin" anchory="margin"/>
        </v:shape>
      </w:pic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hDMcr8YjirtlcR" id="nBsJhOjS"/>
    <int:WordHash hashCode="JBDPkS9ciPFMer" id="4VViXOqj"/>
  </int:Manifest>
  <int:Observations>
    <int:Content id="nBsJhOjS">
      <int:Rejection type="LegacyProofing"/>
    </int:Content>
    <int:Content id="4VViXOq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4CFA"/>
    <w:multiLevelType w:val="hybridMultilevel"/>
    <w:tmpl w:val="79C615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23E19"/>
    <w:multiLevelType w:val="multilevel"/>
    <w:tmpl w:val="13A03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717812"/>
    <w:multiLevelType w:val="hybridMultilevel"/>
    <w:tmpl w:val="79CE4D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80554"/>
    <w:multiLevelType w:val="multilevel"/>
    <w:tmpl w:val="3340B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9335F7"/>
    <w:multiLevelType w:val="hybridMultilevel"/>
    <w:tmpl w:val="B7DCF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B5599"/>
    <w:multiLevelType w:val="hybridMultilevel"/>
    <w:tmpl w:val="153C1E8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F5020B"/>
    <w:multiLevelType w:val="multilevel"/>
    <w:tmpl w:val="3E384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5F2A80"/>
    <w:multiLevelType w:val="hybridMultilevel"/>
    <w:tmpl w:val="4388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870F9"/>
    <w:multiLevelType w:val="hybridMultilevel"/>
    <w:tmpl w:val="870A09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9542BF"/>
    <w:multiLevelType w:val="hybridMultilevel"/>
    <w:tmpl w:val="76A88D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06115A"/>
    <w:multiLevelType w:val="hybridMultilevel"/>
    <w:tmpl w:val="C0A02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91DA1"/>
    <w:multiLevelType w:val="multilevel"/>
    <w:tmpl w:val="CC7E8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061F2C"/>
    <w:multiLevelType w:val="hybridMultilevel"/>
    <w:tmpl w:val="D93C66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914DCD"/>
    <w:multiLevelType w:val="hybridMultilevel"/>
    <w:tmpl w:val="B97C46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C709C1"/>
    <w:multiLevelType w:val="hybridMultilevel"/>
    <w:tmpl w:val="E11CB278"/>
    <w:lvl w:ilvl="0" w:tplc="408455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0E837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5C4F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5224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C8B2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5076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4A05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6493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36F3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086F0F"/>
    <w:multiLevelType w:val="hybridMultilevel"/>
    <w:tmpl w:val="1BFE2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60005"/>
    <w:multiLevelType w:val="hybridMultilevel"/>
    <w:tmpl w:val="E1E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4434E3"/>
    <w:multiLevelType w:val="multilevel"/>
    <w:tmpl w:val="3EF22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21659871">
    <w:abstractNumId w:val="14"/>
  </w:num>
  <w:num w:numId="2" w16cid:durableId="220990094">
    <w:abstractNumId w:val="5"/>
  </w:num>
  <w:num w:numId="3" w16cid:durableId="1783573129">
    <w:abstractNumId w:val="0"/>
  </w:num>
  <w:num w:numId="4" w16cid:durableId="507712640">
    <w:abstractNumId w:val="9"/>
  </w:num>
  <w:num w:numId="5" w16cid:durableId="1215048474">
    <w:abstractNumId w:val="11"/>
  </w:num>
  <w:num w:numId="6" w16cid:durableId="1709380067">
    <w:abstractNumId w:val="7"/>
  </w:num>
  <w:num w:numId="7" w16cid:durableId="1338189400">
    <w:abstractNumId w:val="10"/>
  </w:num>
  <w:num w:numId="8" w16cid:durableId="1153982856">
    <w:abstractNumId w:val="16"/>
  </w:num>
  <w:num w:numId="9" w16cid:durableId="1580863117">
    <w:abstractNumId w:val="15"/>
  </w:num>
  <w:num w:numId="10" w16cid:durableId="1071123013">
    <w:abstractNumId w:val="8"/>
  </w:num>
  <w:num w:numId="11" w16cid:durableId="1586567612">
    <w:abstractNumId w:val="2"/>
  </w:num>
  <w:num w:numId="12" w16cid:durableId="1019156978">
    <w:abstractNumId w:val="1"/>
  </w:num>
  <w:num w:numId="13" w16cid:durableId="1600093246">
    <w:abstractNumId w:val="3"/>
  </w:num>
  <w:num w:numId="14" w16cid:durableId="151722961">
    <w:abstractNumId w:val="6"/>
  </w:num>
  <w:num w:numId="15" w16cid:durableId="1058479419">
    <w:abstractNumId w:val="17"/>
  </w:num>
  <w:num w:numId="16" w16cid:durableId="313067775">
    <w:abstractNumId w:val="12"/>
  </w:num>
  <w:num w:numId="17" w16cid:durableId="1864250139">
    <w:abstractNumId w:val="4"/>
  </w:num>
  <w:num w:numId="18" w16cid:durableId="20535325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sjQwNjI1tzAxNzBV0lEKTi0uzszPAykwqgUAEcwdyywAAAA="/>
  </w:docVars>
  <w:rsids>
    <w:rsidRoot w:val="001D6067"/>
    <w:rsid w:val="0013298F"/>
    <w:rsid w:val="001C731D"/>
    <w:rsid w:val="001D6067"/>
    <w:rsid w:val="00254E60"/>
    <w:rsid w:val="002936DC"/>
    <w:rsid w:val="002D380E"/>
    <w:rsid w:val="0030646D"/>
    <w:rsid w:val="00411FC8"/>
    <w:rsid w:val="0048450B"/>
    <w:rsid w:val="00546E86"/>
    <w:rsid w:val="005B25E1"/>
    <w:rsid w:val="0070431C"/>
    <w:rsid w:val="00743D21"/>
    <w:rsid w:val="007904AB"/>
    <w:rsid w:val="008122CF"/>
    <w:rsid w:val="0081276D"/>
    <w:rsid w:val="009C35DA"/>
    <w:rsid w:val="009C4ED0"/>
    <w:rsid w:val="009E106C"/>
    <w:rsid w:val="00A00831"/>
    <w:rsid w:val="00A770AE"/>
    <w:rsid w:val="00AB4185"/>
    <w:rsid w:val="00AE2713"/>
    <w:rsid w:val="00B168E4"/>
    <w:rsid w:val="00D8235C"/>
    <w:rsid w:val="00DF0DC6"/>
    <w:rsid w:val="00E610D9"/>
    <w:rsid w:val="00E7469C"/>
    <w:rsid w:val="00EA21AA"/>
    <w:rsid w:val="00F178AA"/>
    <w:rsid w:val="00F65EC0"/>
    <w:rsid w:val="00FF1BFE"/>
    <w:rsid w:val="00FF247B"/>
    <w:rsid w:val="04B971DE"/>
    <w:rsid w:val="0DAEB2F4"/>
    <w:rsid w:val="0F0126C7"/>
    <w:rsid w:val="11FCD458"/>
    <w:rsid w:val="1588077A"/>
    <w:rsid w:val="17E0F008"/>
    <w:rsid w:val="1A0FCC20"/>
    <w:rsid w:val="1D615C2F"/>
    <w:rsid w:val="215AB5C8"/>
    <w:rsid w:val="21700795"/>
    <w:rsid w:val="29DC2AC5"/>
    <w:rsid w:val="2ECB41ED"/>
    <w:rsid w:val="368F0838"/>
    <w:rsid w:val="37A20898"/>
    <w:rsid w:val="38471C91"/>
    <w:rsid w:val="411D63F1"/>
    <w:rsid w:val="4266E453"/>
    <w:rsid w:val="45D5A4E2"/>
    <w:rsid w:val="46E3F0DF"/>
    <w:rsid w:val="471C792B"/>
    <w:rsid w:val="493F3B97"/>
    <w:rsid w:val="4DE7BB86"/>
    <w:rsid w:val="5DAE00FE"/>
    <w:rsid w:val="65DACFB7"/>
    <w:rsid w:val="669AB85A"/>
    <w:rsid w:val="6B03022A"/>
    <w:rsid w:val="70A7EA2E"/>
    <w:rsid w:val="7196D9D3"/>
    <w:rsid w:val="73214EC7"/>
    <w:rsid w:val="73A29713"/>
    <w:rsid w:val="7413C855"/>
    <w:rsid w:val="7428D75E"/>
    <w:rsid w:val="766FBB98"/>
    <w:rsid w:val="76F528C9"/>
    <w:rsid w:val="78B6B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B6B6C9"/>
  <w15:chartTrackingRefBased/>
  <w15:docId w15:val="{CDD5505C-36BA-4017-A8D2-FAE594D70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80E"/>
  </w:style>
  <w:style w:type="paragraph" w:styleId="Heading1">
    <w:name w:val="heading 1"/>
    <w:basedOn w:val="Normal"/>
    <w:next w:val="Normal"/>
    <w:link w:val="Heading1Char"/>
    <w:uiPriority w:val="9"/>
    <w:qFormat/>
    <w:rsid w:val="002D380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380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380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80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80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38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380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380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380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6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067"/>
  </w:style>
  <w:style w:type="paragraph" w:styleId="Footer">
    <w:name w:val="footer"/>
    <w:basedOn w:val="Normal"/>
    <w:link w:val="FooterChar"/>
    <w:uiPriority w:val="99"/>
    <w:unhideWhenUsed/>
    <w:rsid w:val="001D60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067"/>
  </w:style>
  <w:style w:type="paragraph" w:styleId="ListParagraph">
    <w:name w:val="List Paragraph"/>
    <w:basedOn w:val="Normal"/>
    <w:uiPriority w:val="34"/>
    <w:qFormat/>
    <w:rsid w:val="00FF24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1FC8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D380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380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380E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80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380E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380E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380E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380E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380E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D380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2D380E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380E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380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D380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D380E"/>
    <w:rPr>
      <w:b/>
      <w:bCs/>
    </w:rPr>
  </w:style>
  <w:style w:type="character" w:styleId="Emphasis">
    <w:name w:val="Emphasis"/>
    <w:basedOn w:val="DefaultParagraphFont"/>
    <w:uiPriority w:val="20"/>
    <w:qFormat/>
    <w:rsid w:val="002D380E"/>
    <w:rPr>
      <w:i/>
      <w:iCs/>
    </w:rPr>
  </w:style>
  <w:style w:type="paragraph" w:styleId="NoSpacing">
    <w:name w:val="No Spacing"/>
    <w:uiPriority w:val="1"/>
    <w:qFormat/>
    <w:rsid w:val="002D38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D380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380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380E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380E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D38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D380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D38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D380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D380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380E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13298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8122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5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ouplens.org/datasets/movielens/1m/" TargetMode="External"/><Relationship Id="rId13" Type="http://schemas.openxmlformats.org/officeDocument/2006/relationships/hyperlink" Target="https://drive.google.com/file/d/1RXbk3vCLueOtVfSIfenHxT5gXqnZMmzW/view?usp=sharing" TargetMode="External"/><Relationship Id="rId18" Type="http://schemas.openxmlformats.org/officeDocument/2006/relationships/hyperlink" Target="https://www.linkedin.com/posts/animeshnayak_yolo-datascience-kaggle-ugcPost-6815656927792525312-Xp9z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drive.google.com/file/d/15-3IrvNZXdeD0-aD6f4OSbopcYe5cAGH/view" TargetMode="External"/><Relationship Id="rId17" Type="http://schemas.openxmlformats.org/officeDocument/2006/relationships/hyperlink" Target="https://www.youtube.com/watch?v=hBLdlx_U4L8&amp;list=PLmQAMKHKeLZ_dmcPBxdiZ-1qN2iMexErg&amp;index=5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rive.google.com/file/d/1Z3gvSOAhA3nbf-_GZgV0C76xwudBK-RN/view?usp=sharing" TargetMode="External"/><Relationship Id="rId20" Type="http://schemas.openxmlformats.org/officeDocument/2006/relationships/header" Target="header2.xml"/><Relationship Id="R43e27468d8a945d9" Type="http://schemas.microsoft.com/office/2019/09/relationships/intelligence" Target="intelligenc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file/d/1BIaEtDPCWk6GQl_G9Idcw3pGWxxngrYn/view?usp=sharing" TargetMode="External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github.com/iNeuron-Pvt-Ltd/Pose-with-Action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astra.dev/ineuron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python.org/dev/peps/pep-0008/" TargetMode="External"/><Relationship Id="rId14" Type="http://schemas.openxmlformats.org/officeDocument/2006/relationships/hyperlink" Target="https://drive.google.com/file/d/10BDjNV_44OwcPB4mRU41knXyqQ1wJ5Ng/view?usp=sharing" TargetMode="External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2.png"/><Relationship Id="rId3" Type="http://schemas.openxmlformats.org/officeDocument/2006/relationships/hyperlink" Target="https://www.linkedin.com/company/26650056/" TargetMode="External"/><Relationship Id="rId7" Type="http://schemas.openxmlformats.org/officeDocument/2006/relationships/hyperlink" Target="https://www.instagram.com/ineuron.ai/" TargetMode="External"/><Relationship Id="rId12" Type="http://schemas.openxmlformats.org/officeDocument/2006/relationships/image" Target="media/image8.png"/><Relationship Id="rId2" Type="http://schemas.openxmlformats.org/officeDocument/2006/relationships/image" Target="media/image3.png"/><Relationship Id="rId1" Type="http://schemas.openxmlformats.org/officeDocument/2006/relationships/hyperlink" Target="https://www.youtube.com/channel/UCb1GdqUqArXMQ3RS86lqqOw" TargetMode="External"/><Relationship Id="rId6" Type="http://schemas.openxmlformats.org/officeDocument/2006/relationships/image" Target="media/image5.png"/><Relationship Id="rId11" Type="http://schemas.openxmlformats.org/officeDocument/2006/relationships/hyperlink" Target="https://ineuron.ai/" TargetMode="External"/><Relationship Id="rId5" Type="http://schemas.openxmlformats.org/officeDocument/2006/relationships/hyperlink" Target="https://www.facebook.com/ineuronai" TargetMode="External"/><Relationship Id="rId10" Type="http://schemas.openxmlformats.org/officeDocument/2006/relationships/image" Target="media/image7.png"/><Relationship Id="rId4" Type="http://schemas.openxmlformats.org/officeDocument/2006/relationships/image" Target="media/image4.png"/><Relationship Id="rId9" Type="http://schemas.openxmlformats.org/officeDocument/2006/relationships/hyperlink" Target="https://inblog.in/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95</Words>
  <Characters>510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0</dc:creator>
  <cp:keywords/>
  <dc:description/>
  <cp:lastModifiedBy>Shivansh Singh, Vodafone</cp:lastModifiedBy>
  <cp:revision>25</cp:revision>
  <cp:lastPrinted>2021-07-23T07:42:00Z</cp:lastPrinted>
  <dcterms:created xsi:type="dcterms:W3CDTF">2021-07-23T07:46:00Z</dcterms:created>
  <dcterms:modified xsi:type="dcterms:W3CDTF">2023-12-19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etDate">
    <vt:lpwstr>2023-12-19T18:33:00Z</vt:lpwstr>
  </property>
  <property fmtid="{D5CDD505-2E9C-101B-9397-08002B2CF9AE}" pid="4" name="MSIP_Label_0359f705-2ba0-454b-9cfc-6ce5bcaac040_Method">
    <vt:lpwstr>Standard</vt:lpwstr>
  </property>
  <property fmtid="{D5CDD505-2E9C-101B-9397-08002B2CF9AE}" pid="5" name="MSIP_Label_0359f705-2ba0-454b-9cfc-6ce5bcaac040_Name">
    <vt:lpwstr>0359f705-2ba0-454b-9cfc-6ce5bcaac040</vt:lpwstr>
  </property>
  <property fmtid="{D5CDD505-2E9C-101B-9397-08002B2CF9AE}" pid="6" name="MSIP_Label_0359f705-2ba0-454b-9cfc-6ce5bcaac040_SiteId">
    <vt:lpwstr>68283f3b-8487-4c86-adb3-a5228f18b893</vt:lpwstr>
  </property>
  <property fmtid="{D5CDD505-2E9C-101B-9397-08002B2CF9AE}" pid="7" name="MSIP_Label_0359f705-2ba0-454b-9cfc-6ce5bcaac040_ActionId">
    <vt:lpwstr>ecc10c50-18d8-4a09-bf73-f6d239cbb4bc</vt:lpwstr>
  </property>
  <property fmtid="{D5CDD505-2E9C-101B-9397-08002B2CF9AE}" pid="8" name="MSIP_Label_0359f705-2ba0-454b-9cfc-6ce5bcaac040_ContentBits">
    <vt:lpwstr>2</vt:lpwstr>
  </property>
</Properties>
</file>